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8A5B0" w14:textId="1F3B74B0" w:rsidR="00B65214" w:rsidRPr="004F73F9" w:rsidRDefault="00B65214" w:rsidP="00B65214">
      <w:pPr>
        <w:jc w:val="center"/>
        <w:rPr>
          <w:rFonts w:ascii="Arial" w:hAnsi="Arial" w:cs="Arial"/>
          <w:b/>
          <w:szCs w:val="24"/>
          <w:u w:val="single"/>
        </w:rPr>
      </w:pPr>
      <w:bookmarkStart w:id="0" w:name="_Hlk170890709"/>
    </w:p>
    <w:p w14:paraId="0BC9459B" w14:textId="77777777" w:rsidR="00B65214" w:rsidRPr="004F73F9" w:rsidRDefault="00B65214" w:rsidP="00B65214">
      <w:pPr>
        <w:jc w:val="right"/>
        <w:rPr>
          <w:rFonts w:ascii="Arial" w:hAnsi="Arial" w:cs="Arial"/>
          <w:b/>
          <w:szCs w:val="24"/>
          <w:u w:val="single"/>
        </w:rPr>
      </w:pPr>
    </w:p>
    <w:p w14:paraId="6D43B213" w14:textId="093254C0" w:rsidR="00B65214" w:rsidRPr="0013779B" w:rsidRDefault="00B65214" w:rsidP="001D5F9E">
      <w:pPr>
        <w:rPr>
          <w:rFonts w:ascii="Arial" w:hAnsi="Arial" w:cs="Arial"/>
          <w:b/>
          <w:szCs w:val="24"/>
        </w:rPr>
      </w:pPr>
      <w:r w:rsidRPr="0013779B">
        <w:rPr>
          <w:rFonts w:ascii="Arial" w:hAnsi="Arial" w:cs="Arial"/>
          <w:b/>
          <w:szCs w:val="24"/>
        </w:rPr>
        <w:t xml:space="preserve">SPEECH &amp; LANGUAGE THERAPY REFERRAL FORM FOR ADULTS </w:t>
      </w:r>
    </w:p>
    <w:p w14:paraId="59137A43" w14:textId="77777777" w:rsidR="00B65214" w:rsidRPr="004F73F9" w:rsidRDefault="00B65214" w:rsidP="00B65214">
      <w:pPr>
        <w:ind w:left="-709"/>
        <w:rPr>
          <w:rFonts w:ascii="Arial" w:hAnsi="Arial" w:cs="Arial"/>
          <w:b/>
          <w:szCs w:val="24"/>
          <w:u w:val="single"/>
        </w:rPr>
      </w:pPr>
    </w:p>
    <w:p w14:paraId="5B4643D1" w14:textId="570DD533" w:rsidR="00B65214" w:rsidRPr="0013779B" w:rsidRDefault="00B65214" w:rsidP="001D5F9E">
      <w:pPr>
        <w:ind w:left="-709" w:firstLine="709"/>
        <w:rPr>
          <w:rFonts w:ascii="Arial" w:hAnsi="Arial" w:cs="Arial"/>
          <w:b/>
          <w:szCs w:val="24"/>
        </w:rPr>
      </w:pPr>
      <w:r w:rsidRPr="0013779B">
        <w:rPr>
          <w:rFonts w:ascii="Arial" w:hAnsi="Arial" w:cs="Arial"/>
          <w:b/>
          <w:szCs w:val="24"/>
        </w:rPr>
        <w:t>Please return this completed form to the Central Booking Office</w:t>
      </w:r>
    </w:p>
    <w:p w14:paraId="31A47CD9" w14:textId="77777777" w:rsidR="00B65214" w:rsidRPr="004F73F9" w:rsidRDefault="00B65214" w:rsidP="00B65214">
      <w:pPr>
        <w:jc w:val="center"/>
        <w:rPr>
          <w:rFonts w:ascii="Arial" w:hAnsi="Arial" w:cs="Arial"/>
          <w:b/>
          <w:bCs/>
          <w:szCs w:val="24"/>
          <w:u w:val="single"/>
        </w:rPr>
      </w:pPr>
    </w:p>
    <w:p w14:paraId="0E565518" w14:textId="64ED20AF" w:rsidR="00B65214" w:rsidRPr="004F73F9" w:rsidRDefault="00B65214" w:rsidP="00C2790B">
      <w:pPr>
        <w:rPr>
          <w:rFonts w:ascii="Arial" w:hAnsi="Arial" w:cs="Arial"/>
          <w:b/>
          <w:bCs/>
          <w:szCs w:val="24"/>
          <w:u w:val="single"/>
        </w:rPr>
      </w:pPr>
      <w:r w:rsidRPr="004F73F9">
        <w:rPr>
          <w:rFonts w:ascii="Arial" w:hAnsi="Arial" w:cs="Arial"/>
          <w:b/>
          <w:bCs/>
          <w:szCs w:val="24"/>
          <w:u w:val="single"/>
        </w:rPr>
        <w:t xml:space="preserve">IF </w:t>
      </w:r>
      <w:r w:rsidR="004F73F9">
        <w:rPr>
          <w:rFonts w:ascii="Arial" w:hAnsi="Arial" w:cs="Arial"/>
          <w:b/>
          <w:bCs/>
          <w:szCs w:val="24"/>
          <w:u w:val="single"/>
        </w:rPr>
        <w:t>ALL</w:t>
      </w:r>
      <w:r w:rsidRPr="004F73F9">
        <w:rPr>
          <w:rFonts w:ascii="Arial" w:hAnsi="Arial" w:cs="Arial"/>
          <w:b/>
          <w:bCs/>
          <w:szCs w:val="24"/>
          <w:u w:val="single"/>
        </w:rPr>
        <w:t xml:space="preserve"> PAGES OF THIS FORM ARE NOT FULLY COMPLETED, IT WILL NOT BE PROCESSED AND WILL BE RETURNED TO YOU FOR COMPLETION AND RESUBMISSION</w:t>
      </w:r>
    </w:p>
    <w:p w14:paraId="210B3F67" w14:textId="77777777" w:rsidR="00B65214" w:rsidRPr="004F73F9" w:rsidRDefault="00B65214" w:rsidP="00B65214">
      <w:pPr>
        <w:ind w:left="-709"/>
        <w:rPr>
          <w:rFonts w:ascii="Arial" w:hAnsi="Arial" w:cs="Arial"/>
          <w:b/>
          <w:szCs w:val="24"/>
          <w:u w:val="single"/>
        </w:rPr>
      </w:pPr>
    </w:p>
    <w:p w14:paraId="5CFF4ED4" w14:textId="4262D56E" w:rsidR="00C2790B" w:rsidRPr="00C2790B" w:rsidRDefault="00B65214" w:rsidP="001D5F9E">
      <w:pPr>
        <w:ind w:left="-709" w:firstLine="709"/>
        <w:rPr>
          <w:rFonts w:ascii="Arial" w:hAnsi="Arial" w:cs="Arial"/>
          <w:b/>
          <w:szCs w:val="24"/>
          <w:u w:val="single"/>
        </w:rPr>
      </w:pPr>
      <w:r w:rsidRPr="0013779B">
        <w:rPr>
          <w:rFonts w:ascii="Arial" w:hAnsi="Arial" w:cs="Arial"/>
          <w:b/>
          <w:szCs w:val="24"/>
        </w:rPr>
        <w:t xml:space="preserve">By email: </w:t>
      </w:r>
      <w:hyperlink r:id="rId5" w:history="1">
        <w:r w:rsidR="00493D4F" w:rsidRPr="006D1BB5">
          <w:rPr>
            <w:rStyle w:val="Hyperlink"/>
            <w:rFonts w:ascii="Arial" w:hAnsi="Arial" w:cs="Arial"/>
            <w:b/>
            <w:szCs w:val="24"/>
          </w:rPr>
          <w:t>CBS.General@uhcw.nhs.uk</w:t>
        </w:r>
      </w:hyperlink>
      <w:r w:rsidR="00493D4F">
        <w:rPr>
          <w:rFonts w:ascii="Arial" w:hAnsi="Arial" w:cs="Arial"/>
          <w:b/>
          <w:szCs w:val="24"/>
        </w:rPr>
        <w:t xml:space="preserve"> </w:t>
      </w:r>
      <w:r w:rsidRPr="0013779B">
        <w:rPr>
          <w:rFonts w:ascii="Arial" w:hAnsi="Arial" w:cs="Arial"/>
          <w:b/>
          <w:szCs w:val="24"/>
        </w:rPr>
        <w:t>Or by post</w:t>
      </w:r>
      <w:r w:rsidRPr="004F73F9">
        <w:rPr>
          <w:rFonts w:ascii="Arial" w:hAnsi="Arial" w:cs="Arial"/>
          <w:b/>
          <w:szCs w:val="24"/>
        </w:rPr>
        <w:t xml:space="preserve">: </w:t>
      </w:r>
    </w:p>
    <w:p w14:paraId="671D7690" w14:textId="35D8E614" w:rsidR="00B65214" w:rsidRDefault="00B65214" w:rsidP="001D5F9E">
      <w:pPr>
        <w:rPr>
          <w:rFonts w:ascii="Arial" w:hAnsi="Arial" w:cs="Arial"/>
          <w:b/>
          <w:szCs w:val="24"/>
        </w:rPr>
      </w:pPr>
      <w:r w:rsidRPr="004F73F9">
        <w:rPr>
          <w:rFonts w:ascii="Arial" w:hAnsi="Arial" w:cs="Arial"/>
          <w:b/>
          <w:szCs w:val="24"/>
        </w:rPr>
        <w:t xml:space="preserve">Patient Access &amp; Booking, Central Booking Office, </w:t>
      </w:r>
      <w:r w:rsidR="004F73F9">
        <w:rPr>
          <w:rFonts w:ascii="Arial" w:hAnsi="Arial" w:cs="Arial"/>
          <w:b/>
          <w:szCs w:val="24"/>
        </w:rPr>
        <w:t xml:space="preserve">Wayside House, Wilsons Lane, Coventry, CV6 6NY </w:t>
      </w:r>
    </w:p>
    <w:p w14:paraId="3D3B31E5" w14:textId="77777777" w:rsidR="004F73F9" w:rsidRPr="0013779B" w:rsidRDefault="004F73F9" w:rsidP="00B65214">
      <w:pPr>
        <w:ind w:left="-709"/>
        <w:rPr>
          <w:rFonts w:ascii="Arial" w:hAnsi="Arial" w:cs="Arial"/>
          <w:b/>
          <w:i/>
          <w:szCs w:val="24"/>
        </w:rPr>
      </w:pPr>
    </w:p>
    <w:tbl>
      <w:tblPr>
        <w:tblStyle w:val="TableGrid"/>
        <w:tblW w:w="1037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9"/>
        <w:gridCol w:w="2914"/>
        <w:gridCol w:w="2161"/>
        <w:gridCol w:w="567"/>
        <w:gridCol w:w="1134"/>
        <w:gridCol w:w="1134"/>
        <w:gridCol w:w="2143"/>
        <w:gridCol w:w="238"/>
        <w:gridCol w:w="29"/>
        <w:gridCol w:w="29"/>
      </w:tblGrid>
      <w:tr w:rsidR="00B65214" w:rsidRPr="0013779B" w14:paraId="4CF306B5" w14:textId="77777777" w:rsidTr="00B65214">
        <w:tc>
          <w:tcPr>
            <w:tcW w:w="10378" w:type="dxa"/>
            <w:gridSpan w:val="10"/>
          </w:tcPr>
          <w:p w14:paraId="705A4ED9" w14:textId="77777777" w:rsidR="00B65214" w:rsidRPr="0013779B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>DETAILS OF THE PERSON BEING REFERRED</w:t>
            </w:r>
          </w:p>
          <w:p w14:paraId="538FC12F" w14:textId="77777777" w:rsidR="00B65214" w:rsidRPr="0013779B" w:rsidRDefault="00B65214" w:rsidP="00F368C1">
            <w:pPr>
              <w:rPr>
                <w:rFonts w:ascii="Arial" w:hAnsi="Arial" w:cs="Arial"/>
                <w:szCs w:val="24"/>
              </w:rPr>
            </w:pPr>
          </w:p>
        </w:tc>
      </w:tr>
      <w:tr w:rsidR="00B65214" w:rsidRPr="004F73F9" w14:paraId="778253F1" w14:textId="77777777" w:rsidTr="00B65214">
        <w:tc>
          <w:tcPr>
            <w:tcW w:w="2943" w:type="dxa"/>
            <w:gridSpan w:val="2"/>
          </w:tcPr>
          <w:p w14:paraId="22553768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First name:</w:t>
            </w:r>
          </w:p>
          <w:p w14:paraId="3A3B489A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0F5D2227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728" w:type="dxa"/>
            <w:gridSpan w:val="2"/>
          </w:tcPr>
          <w:p w14:paraId="02F3DC5B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Surname:</w:t>
            </w:r>
          </w:p>
        </w:tc>
        <w:tc>
          <w:tcPr>
            <w:tcW w:w="2268" w:type="dxa"/>
            <w:gridSpan w:val="2"/>
          </w:tcPr>
          <w:p w14:paraId="60594CA6" w14:textId="45D9B686" w:rsidR="00B65214" w:rsidRPr="004F73F9" w:rsidRDefault="00C2790B" w:rsidP="00C2790B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Gender:</w:t>
            </w:r>
          </w:p>
          <w:p w14:paraId="5CDE61FC" w14:textId="4C3C06AD" w:rsidR="00B65214" w:rsidRPr="004F73F9" w:rsidRDefault="00B65214" w:rsidP="00F368C1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439" w:type="dxa"/>
            <w:gridSpan w:val="4"/>
          </w:tcPr>
          <w:p w14:paraId="5A61DDAE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Date of birth:</w:t>
            </w:r>
          </w:p>
        </w:tc>
      </w:tr>
      <w:tr w:rsidR="00B65214" w:rsidRPr="004F73F9" w14:paraId="45EDA417" w14:textId="77777777" w:rsidTr="00B65214">
        <w:tc>
          <w:tcPr>
            <w:tcW w:w="2943" w:type="dxa"/>
            <w:gridSpan w:val="2"/>
          </w:tcPr>
          <w:p w14:paraId="5DDB4ECB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NHS Number:</w:t>
            </w:r>
          </w:p>
          <w:p w14:paraId="416AA088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  <w:p w14:paraId="329D52A1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728" w:type="dxa"/>
            <w:gridSpan w:val="2"/>
          </w:tcPr>
          <w:p w14:paraId="5877C06E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Ethnic origin:</w:t>
            </w:r>
          </w:p>
        </w:tc>
        <w:tc>
          <w:tcPr>
            <w:tcW w:w="2268" w:type="dxa"/>
            <w:gridSpan w:val="2"/>
          </w:tcPr>
          <w:p w14:paraId="051E22EB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Language(s) spoken:</w:t>
            </w:r>
          </w:p>
        </w:tc>
        <w:tc>
          <w:tcPr>
            <w:tcW w:w="2439" w:type="dxa"/>
            <w:gridSpan w:val="4"/>
          </w:tcPr>
          <w:p w14:paraId="702E3483" w14:textId="4B67EC35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Do they need an interpreter?</w:t>
            </w:r>
          </w:p>
          <w:p w14:paraId="73772597" w14:textId="65240C32" w:rsidR="005D353E" w:rsidRPr="004F73F9" w:rsidRDefault="005D353E" w:rsidP="005D353E">
            <w:pPr>
              <w:rPr>
                <w:rFonts w:ascii="Arial" w:hAnsi="Arial" w:cs="Arial"/>
                <w:szCs w:val="24"/>
              </w:rPr>
            </w:pPr>
            <w:bookmarkStart w:id="1" w:name="_Hlk135056340"/>
            <w:r w:rsidRPr="004F73F9">
              <w:rPr>
                <w:rFonts w:ascii="Arial" w:hAnsi="Arial" w:cs="Arial"/>
                <w:szCs w:val="24"/>
              </w:rPr>
              <w:t xml:space="preserve">Y </w:t>
            </w:r>
            <w:bookmarkStart w:id="2" w:name="_Hlk135055874"/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0BB69CD2">
                <v:shape id="_x0000_i1025" type="#_x0000_t75" alt="" style="width:11.75pt;height:11pt;mso-width-percent:0;mso-height-percent:0;mso-width-percent:0;mso-height-percent:0">
                  <v:imagedata r:id="rId6" o:title=""/>
                </v:shape>
              </w:pict>
            </w:r>
            <w:r w:rsidRPr="004F73F9">
              <w:rPr>
                <w:rFonts w:ascii="Arial" w:hAnsi="Arial" w:cs="Arial"/>
                <w:szCs w:val="24"/>
              </w:rPr>
              <w:tab/>
              <w:t xml:space="preserve">N </w:t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7AAEDF1">
                <v:shape id="_x0000_i1026" type="#_x0000_t75" alt="" style="width:11.75pt;height:11pt;mso-width-percent:0;mso-height-percent:0;mso-width-percent:0;mso-height-percent:0">
                  <v:imagedata r:id="rId7" o:title=""/>
                </v:shape>
              </w:pict>
            </w:r>
            <w:bookmarkEnd w:id="2"/>
          </w:p>
          <w:bookmarkEnd w:id="1"/>
          <w:p w14:paraId="37A166B3" w14:textId="01B3DF07" w:rsidR="00B65214" w:rsidRPr="004F73F9" w:rsidRDefault="00B65214" w:rsidP="005D353E">
            <w:pPr>
              <w:rPr>
                <w:rFonts w:ascii="Arial" w:hAnsi="Arial" w:cs="Arial"/>
                <w:szCs w:val="24"/>
              </w:rPr>
            </w:pPr>
          </w:p>
        </w:tc>
      </w:tr>
      <w:tr w:rsidR="00B65214" w:rsidRPr="004F73F9" w14:paraId="3BC414E2" w14:textId="77777777" w:rsidTr="00B65214">
        <w:trPr>
          <w:gridBefore w:val="1"/>
          <w:gridAfter w:val="1"/>
          <w:wBefore w:w="29" w:type="dxa"/>
          <w:wAfter w:w="29" w:type="dxa"/>
        </w:trPr>
        <w:tc>
          <w:tcPr>
            <w:tcW w:w="10320" w:type="dxa"/>
            <w:gridSpan w:val="8"/>
          </w:tcPr>
          <w:p w14:paraId="48BCCFA3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0E766C6C" w14:textId="5AA32677" w:rsidR="00C2790B" w:rsidRDefault="00B65214" w:rsidP="00C2790B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Full address</w:t>
            </w:r>
            <w:r w:rsidRPr="004F73F9">
              <w:rPr>
                <w:rFonts w:ascii="Arial" w:hAnsi="Arial" w:cs="Arial"/>
                <w:szCs w:val="24"/>
              </w:rPr>
              <w:t>:</w:t>
            </w:r>
          </w:p>
          <w:p w14:paraId="7C8673FD" w14:textId="77777777" w:rsidR="00C2790B" w:rsidRDefault="00C2790B" w:rsidP="00C2790B">
            <w:pPr>
              <w:rPr>
                <w:rFonts w:ascii="Arial" w:hAnsi="Arial" w:cs="Arial"/>
                <w:szCs w:val="24"/>
              </w:rPr>
            </w:pPr>
          </w:p>
          <w:p w14:paraId="60FFD47D" w14:textId="77777777" w:rsidR="00C2790B" w:rsidRPr="004F73F9" w:rsidRDefault="00C2790B" w:rsidP="00C2790B">
            <w:pPr>
              <w:rPr>
                <w:rFonts w:ascii="Arial" w:hAnsi="Arial" w:cs="Arial"/>
                <w:szCs w:val="24"/>
              </w:rPr>
            </w:pPr>
          </w:p>
          <w:p w14:paraId="19596FC5" w14:textId="383A906C" w:rsidR="00B65214" w:rsidRPr="004F73F9" w:rsidRDefault="00C2790B" w:rsidP="00F368C1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</w:t>
            </w:r>
            <w:r w:rsidR="00B65214" w:rsidRPr="004F73F9">
              <w:rPr>
                <w:rFonts w:ascii="Arial" w:hAnsi="Arial" w:cs="Arial"/>
                <w:b/>
                <w:szCs w:val="24"/>
              </w:rPr>
              <w:t>ost Code</w:t>
            </w:r>
            <w:r w:rsidR="00B65214" w:rsidRPr="004F73F9">
              <w:rPr>
                <w:rFonts w:ascii="Arial" w:hAnsi="Arial" w:cs="Arial"/>
                <w:szCs w:val="24"/>
              </w:rPr>
              <w:t xml:space="preserve">: </w:t>
            </w:r>
          </w:p>
          <w:p w14:paraId="1721890C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  <w:p w14:paraId="7C9358D6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</w:tc>
      </w:tr>
      <w:tr w:rsidR="00B65214" w:rsidRPr="004F73F9" w14:paraId="1E56ED76" w14:textId="77777777" w:rsidTr="00B65214">
        <w:trPr>
          <w:gridBefore w:val="1"/>
          <w:gridAfter w:val="1"/>
          <w:wBefore w:w="29" w:type="dxa"/>
          <w:wAfter w:w="29" w:type="dxa"/>
        </w:trPr>
        <w:tc>
          <w:tcPr>
            <w:tcW w:w="5642" w:type="dxa"/>
            <w:gridSpan w:val="3"/>
          </w:tcPr>
          <w:p w14:paraId="6C6207C7" w14:textId="4FF7DD8D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Telephone number (landline):</w:t>
            </w:r>
          </w:p>
          <w:p w14:paraId="72FB42EF" w14:textId="77777777" w:rsidR="00244FCB" w:rsidRPr="004F73F9" w:rsidRDefault="00244FCB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0308A4D3" w14:textId="77777777" w:rsidR="00B65214" w:rsidRPr="004F73F9" w:rsidRDefault="00B65214" w:rsidP="00C2790B">
            <w:pPr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4678" w:type="dxa"/>
            <w:gridSpan w:val="5"/>
          </w:tcPr>
          <w:p w14:paraId="7DA7EF57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Mobile telephone number:</w:t>
            </w:r>
          </w:p>
          <w:p w14:paraId="2E95E1C2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488E837B" w14:textId="77777777" w:rsidR="00B65214" w:rsidRPr="004F73F9" w:rsidRDefault="00B65214" w:rsidP="00C2790B">
            <w:pPr>
              <w:rPr>
                <w:rFonts w:ascii="Arial" w:hAnsi="Arial" w:cs="Arial"/>
                <w:szCs w:val="24"/>
              </w:rPr>
            </w:pPr>
          </w:p>
        </w:tc>
      </w:tr>
      <w:tr w:rsidR="00B65214" w:rsidRPr="004F73F9" w14:paraId="36359988" w14:textId="77777777" w:rsidTr="00B65214">
        <w:trPr>
          <w:gridBefore w:val="1"/>
          <w:gridAfter w:val="1"/>
          <w:wBefore w:w="29" w:type="dxa"/>
          <w:wAfter w:w="29" w:type="dxa"/>
        </w:trPr>
        <w:tc>
          <w:tcPr>
            <w:tcW w:w="5642" w:type="dxa"/>
            <w:gridSpan w:val="3"/>
          </w:tcPr>
          <w:p w14:paraId="07E0914D" w14:textId="39C3461E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 xml:space="preserve">Primary Contact: </w:t>
            </w:r>
          </w:p>
          <w:p w14:paraId="4D32EABF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35648EEF" w14:textId="1365C04C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 xml:space="preserve">Relationship to patient: </w:t>
            </w:r>
          </w:p>
        </w:tc>
        <w:tc>
          <w:tcPr>
            <w:tcW w:w="4678" w:type="dxa"/>
            <w:gridSpan w:val="5"/>
          </w:tcPr>
          <w:p w14:paraId="6DCC2FBA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Is this person clinically housebound?</w:t>
            </w:r>
          </w:p>
          <w:p w14:paraId="462A078C" w14:textId="77777777" w:rsidR="005D353E" w:rsidRPr="004F73F9" w:rsidRDefault="005D353E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473C258E" w14:textId="1DA2EEBD" w:rsidR="005D353E" w:rsidRPr="0013779B" w:rsidRDefault="005D353E" w:rsidP="0013779B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Cs w:val="24"/>
              </w:rPr>
            </w:pPr>
            <w:r w:rsidRPr="0013779B">
              <w:rPr>
                <w:rFonts w:ascii="Arial" w:hAnsi="Arial" w:cs="Arial"/>
                <w:szCs w:val="24"/>
              </w:rPr>
              <w:t xml:space="preserve">Yes </w:t>
            </w:r>
          </w:p>
          <w:p w14:paraId="1AB00B4A" w14:textId="62454102" w:rsidR="005D353E" w:rsidRPr="0013779B" w:rsidRDefault="005D353E" w:rsidP="0013779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13779B">
              <w:rPr>
                <w:rFonts w:ascii="Arial" w:hAnsi="Arial" w:cs="Arial"/>
                <w:szCs w:val="24"/>
              </w:rPr>
              <w:t>No</w:t>
            </w:r>
            <w:r w:rsidR="0013779B" w:rsidRPr="0013779B">
              <w:rPr>
                <w:rFonts w:ascii="Arial" w:hAnsi="Arial" w:cs="Arial"/>
                <w:szCs w:val="24"/>
              </w:rPr>
              <w:t xml:space="preserve"> </w:t>
            </w:r>
            <w:r w:rsidRPr="0013779B">
              <w:rPr>
                <w:rFonts w:ascii="Arial" w:hAnsi="Arial" w:cs="Arial"/>
                <w:szCs w:val="24"/>
              </w:rPr>
              <w:t xml:space="preserve">  </w:t>
            </w:r>
          </w:p>
          <w:p w14:paraId="686E8118" w14:textId="7B714B97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725B5E17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B65214" w:rsidRPr="004F73F9" w14:paraId="3DFE3E59" w14:textId="77777777" w:rsidTr="00B65214">
        <w:trPr>
          <w:gridBefore w:val="1"/>
          <w:gridAfter w:val="1"/>
          <w:wBefore w:w="29" w:type="dxa"/>
          <w:wAfter w:w="29" w:type="dxa"/>
        </w:trPr>
        <w:tc>
          <w:tcPr>
            <w:tcW w:w="5642" w:type="dxa"/>
            <w:gridSpan w:val="3"/>
          </w:tcPr>
          <w:p w14:paraId="414FD5F1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Has the person consented to the appointment?</w:t>
            </w:r>
            <w:r w:rsidRPr="004F73F9">
              <w:rPr>
                <w:rFonts w:ascii="Arial" w:hAnsi="Arial" w:cs="Arial"/>
                <w:b/>
                <w:noProof/>
                <w:szCs w:val="24"/>
              </w:rPr>
              <w:t xml:space="preserve"> </w:t>
            </w:r>
          </w:p>
          <w:p w14:paraId="56AE1601" w14:textId="77777777" w:rsidR="005D353E" w:rsidRPr="004F73F9" w:rsidRDefault="005D353E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35341934" w14:textId="7013F96E" w:rsidR="005D353E" w:rsidRPr="0013779B" w:rsidRDefault="0013779B" w:rsidP="0013779B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Cs w:val="24"/>
              </w:rPr>
            </w:pP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>Yes</w:t>
            </w: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 </w:t>
            </w:r>
          </w:p>
          <w:p w14:paraId="28921F48" w14:textId="5C5D6E30" w:rsidR="005D353E" w:rsidRPr="0013779B" w:rsidRDefault="0013779B" w:rsidP="0013779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Cs w:val="24"/>
                <w:lang w:eastAsia="en-US"/>
              </w:rPr>
            </w:pP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>No</w:t>
            </w: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 </w:t>
            </w: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 </w:t>
            </w:r>
          </w:p>
          <w:p w14:paraId="4312B083" w14:textId="04060EE3" w:rsidR="005D353E" w:rsidRPr="0013779B" w:rsidRDefault="0013779B" w:rsidP="0013779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Unable to Consent </w:t>
            </w:r>
          </w:p>
          <w:p w14:paraId="795BE037" w14:textId="77777777" w:rsidR="00B65214" w:rsidRPr="004F73F9" w:rsidRDefault="00B65214" w:rsidP="005D353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678" w:type="dxa"/>
            <w:gridSpan w:val="5"/>
          </w:tcPr>
          <w:p w14:paraId="55E709CE" w14:textId="03EB714B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 xml:space="preserve">IS THIS PERSON ON AN </w:t>
            </w:r>
            <w:proofErr w:type="gramStart"/>
            <w:r w:rsidRPr="0013779B">
              <w:rPr>
                <w:rFonts w:ascii="Arial" w:hAnsi="Arial" w:cs="Arial"/>
                <w:b/>
                <w:szCs w:val="24"/>
              </w:rPr>
              <w:t>END OF LIFE</w:t>
            </w:r>
            <w:proofErr w:type="gramEnd"/>
            <w:r w:rsidRPr="0013779B">
              <w:rPr>
                <w:rFonts w:ascii="Arial" w:hAnsi="Arial" w:cs="Arial"/>
                <w:b/>
                <w:szCs w:val="24"/>
              </w:rPr>
              <w:t xml:space="preserve"> PATHWAY?</w:t>
            </w:r>
            <w:r w:rsidRPr="0013779B">
              <w:rPr>
                <w:rFonts w:ascii="Arial" w:hAnsi="Arial" w:cs="Arial"/>
                <w:szCs w:val="24"/>
              </w:rPr>
              <w:t xml:space="preserve">        </w:t>
            </w:r>
          </w:p>
          <w:p w14:paraId="3F893266" w14:textId="7E9A4C76" w:rsidR="005D353E" w:rsidRPr="0013779B" w:rsidRDefault="0013779B" w:rsidP="0013779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Cs w:val="24"/>
              </w:rPr>
            </w:pPr>
            <w:bookmarkStart w:id="3" w:name="_Hlk139028410"/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Yes </w:t>
            </w:r>
          </w:p>
          <w:p w14:paraId="0D5F3B4A" w14:textId="1DF24FDD" w:rsidR="005D353E" w:rsidRPr="0013779B" w:rsidRDefault="0013779B" w:rsidP="0013779B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Cs w:val="24"/>
              </w:rPr>
            </w:pP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>No</w:t>
            </w: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  </w:t>
            </w:r>
          </w:p>
          <w:bookmarkEnd w:id="3"/>
          <w:p w14:paraId="32388976" w14:textId="5153394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B65214" w:rsidRPr="004F73F9" w14:paraId="7C74511D" w14:textId="77777777" w:rsidTr="00B65214">
        <w:trPr>
          <w:gridBefore w:val="1"/>
          <w:gridAfter w:val="1"/>
          <w:wBefore w:w="29" w:type="dxa"/>
          <w:wAfter w:w="29" w:type="dxa"/>
          <w:trHeight w:val="1125"/>
        </w:trPr>
        <w:tc>
          <w:tcPr>
            <w:tcW w:w="5642" w:type="dxa"/>
            <w:gridSpan w:val="3"/>
          </w:tcPr>
          <w:p w14:paraId="5DAAA4F0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>Medical history</w:t>
            </w:r>
            <w:r w:rsidRPr="004F73F9">
              <w:rPr>
                <w:rFonts w:ascii="Arial" w:hAnsi="Arial" w:cs="Arial"/>
                <w:b/>
                <w:szCs w:val="24"/>
              </w:rPr>
              <w:t xml:space="preserve">: Please tick </w:t>
            </w:r>
          </w:p>
          <w:p w14:paraId="76866566" w14:textId="460FB804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0CF61FFD" w14:textId="53E71853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1CF3E57">
                <v:shape id="_x0000_i1034" type="#_x0000_t75" alt="" style="width:11.75pt;height:11pt;mso-width-percent:0;mso-height-percent:0;mso-width-percent:0;mso-height-percent:0">
                  <v:imagedata r:id="rId8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CVA (stroke)</w:t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</w:p>
          <w:p w14:paraId="5935E7E1" w14:textId="77777777" w:rsidR="005D353E" w:rsidRPr="004F73F9" w:rsidRDefault="005D353E" w:rsidP="005D353E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Date(s) of CVA(s): </w:t>
            </w:r>
          </w:p>
          <w:p w14:paraId="040D7AB5" w14:textId="38683BB9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169781A6">
                <v:shape id="_x0000_i1035" type="#_x0000_t75" alt="" style="width:11.75pt;height:11pt;mso-width-percent:0;mso-height-percent:0;mso-width-percent:0;mso-height-percent:0">
                  <v:imagedata r:id="rId9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COPD</w:t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</w:p>
          <w:p w14:paraId="14292EAC" w14:textId="677BD639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4D558250">
                <v:shape id="_x0000_i1036" type="#_x0000_t75" alt="" style="width:11.75pt;height:11pt;mso-width-percent:0;mso-height-percent:0;mso-width-percent:0;mso-height-percent:0">
                  <v:imagedata r:id="rId10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Dementia</w:t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  <w:r w:rsidR="005D353E" w:rsidRPr="004F73F9">
              <w:rPr>
                <w:rFonts w:ascii="Arial" w:hAnsi="Arial" w:cs="Arial"/>
                <w:szCs w:val="24"/>
              </w:rPr>
              <w:tab/>
              <w:t xml:space="preserve"> </w:t>
            </w:r>
          </w:p>
          <w:p w14:paraId="0AF049D0" w14:textId="43CDA864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64751C10">
                <v:shape id="_x0000_i1037" type="#_x0000_t75" alt="" style="width:11.75pt;height:11pt;mso-width-percent:0;mso-height-percent:0;mso-width-percent:0;mso-height-percent:0">
                  <v:imagedata r:id="rId11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Epilepsy</w:t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  <w:r w:rsidR="005D353E" w:rsidRPr="004F73F9">
              <w:rPr>
                <w:rFonts w:ascii="Arial" w:hAnsi="Arial" w:cs="Arial"/>
                <w:szCs w:val="24"/>
              </w:rPr>
              <w:tab/>
            </w:r>
          </w:p>
          <w:p w14:paraId="3F4C756C" w14:textId="305A41A3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BC28C51">
                <v:shape id="_x0000_i1038" type="#_x0000_t75" alt="" style="width:11.75pt;height:11pt;mso-width-percent:0;mso-height-percent:0;mso-width-percent:0;mso-height-percent:0">
                  <v:imagedata r:id="rId12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Head injury</w:t>
            </w:r>
          </w:p>
          <w:p w14:paraId="7341874C" w14:textId="307F4BC3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18DFEF3">
                <v:shape id="_x0000_i1039" type="#_x0000_t75" alt="" style="width:11.75pt;height:11pt;mso-width-percent:0;mso-height-percent:0;mso-width-percent:0;mso-height-percent:0">
                  <v:imagedata r:id="rId13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Huntington’s Disease</w:t>
            </w:r>
          </w:p>
          <w:p w14:paraId="33F0715C" w14:textId="06CABE34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6F7AB679">
                <v:shape id="_x0000_i1040" type="#_x0000_t75" alt="" style="width:11.75pt;height:11pt;mso-width-percent:0;mso-height-percent:0;mso-width-percent:0;mso-height-percent:0">
                  <v:imagedata r:id="rId14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MND / </w:t>
            </w:r>
          </w:p>
          <w:p w14:paraId="2A39AEEA" w14:textId="0A811982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1B72615">
                <v:shape id="_x0000_i1041" type="#_x0000_t75" alt="" style="width:11.75pt;height:11pt;mso-width-percent:0;mso-height-percent:0;mso-width-percent:0;mso-height-percent:0">
                  <v:imagedata r:id="rId15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Multiple Sclerosis</w:t>
            </w:r>
          </w:p>
          <w:p w14:paraId="01F80E58" w14:textId="381A9497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A3CE3A5">
                <v:shape id="_x0000_i1042" type="#_x0000_t75" alt="" style="width:11.75pt;height:11pt;mso-width-percent:0;mso-height-percent:0;mso-width-percent:0;mso-height-percent:0">
                  <v:imagedata r:id="rId16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Parkinson’s Disease</w:t>
            </w:r>
          </w:p>
          <w:p w14:paraId="3E69F338" w14:textId="06DDBEC0" w:rsidR="00B65214" w:rsidRPr="0013779B" w:rsidRDefault="0013779B" w:rsidP="0013779B">
            <w:pPr>
              <w:rPr>
                <w:rFonts w:ascii="Arial" w:hAnsi="Arial" w:cs="Arial"/>
                <w:szCs w:val="24"/>
              </w:rPr>
            </w:pPr>
            <w:r w:rsidRPr="0013779B">
              <w:rPr>
                <w:noProof/>
                <w:lang w:eastAsia="en-US"/>
              </w:rPr>
            </w:r>
            <w:r w:rsidR="0013779B" w:rsidRPr="0013779B">
              <w:rPr>
                <w:noProof/>
                <w:lang w:eastAsia="en-US"/>
              </w:rPr>
              <w:pict w14:anchorId="24E94F73">
                <v:shape id="_x0000_i1129" type="#_x0000_t75" alt="" style="width:11.75pt;height:11pt;visibility:visible;mso-wrap-style:square;mso-width-percent:0;mso-height-percent:0;mso-width-percent:0;mso-height-percent:0" o:bullet="t">
                  <v:imagedata r:id="rId16" o:title=""/>
                  <o:lock v:ext="edit" aspectratio="f"/>
                </v:shape>
              </w:pict>
            </w:r>
            <w:r w:rsidRPr="0013779B">
              <w:rPr>
                <w:rFonts w:ascii="Arial" w:hAnsi="Arial" w:cs="Arial"/>
                <w:szCs w:val="24"/>
              </w:rPr>
              <w:t xml:space="preserve"> </w:t>
            </w:r>
            <w:r w:rsidR="005D353E" w:rsidRPr="0013779B">
              <w:rPr>
                <w:rFonts w:ascii="Arial" w:hAnsi="Arial" w:cs="Arial"/>
                <w:szCs w:val="24"/>
              </w:rPr>
              <w:t xml:space="preserve">Other: </w:t>
            </w:r>
          </w:p>
        </w:tc>
        <w:tc>
          <w:tcPr>
            <w:tcW w:w="4678" w:type="dxa"/>
            <w:gridSpan w:val="5"/>
          </w:tcPr>
          <w:p w14:paraId="01A4736E" w14:textId="77777777" w:rsidR="00B65214" w:rsidRPr="0013779B" w:rsidRDefault="00B65214" w:rsidP="0013779B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>THE PERSON YOU ARE REFERRING MUST HAVE A COVENTRY GP</w:t>
            </w:r>
          </w:p>
          <w:p w14:paraId="1CECEC66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4835C9B1" w14:textId="137DBB70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>Name of GP</w:t>
            </w:r>
            <w:r w:rsidRPr="004F73F9">
              <w:rPr>
                <w:rFonts w:ascii="Arial" w:hAnsi="Arial" w:cs="Arial"/>
                <w:b/>
                <w:szCs w:val="24"/>
              </w:rPr>
              <w:t>:</w:t>
            </w:r>
          </w:p>
          <w:p w14:paraId="528758F7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Address:</w:t>
            </w:r>
          </w:p>
          <w:p w14:paraId="2D6CCCCE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41F9C2D8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25B4A14D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303B308A" w14:textId="77777777" w:rsidR="0013779B" w:rsidRDefault="0013779B" w:rsidP="00F368C1">
            <w:pPr>
              <w:rPr>
                <w:rFonts w:ascii="Arial" w:hAnsi="Arial" w:cs="Arial"/>
                <w:b/>
                <w:szCs w:val="24"/>
              </w:rPr>
            </w:pPr>
          </w:p>
          <w:p w14:paraId="1D9CCFBB" w14:textId="7A6282A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 xml:space="preserve">Telephone number: </w:t>
            </w:r>
          </w:p>
          <w:p w14:paraId="23D9FAB9" w14:textId="598C6744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</w:tc>
      </w:tr>
      <w:tr w:rsidR="00B65214" w:rsidRPr="004F73F9" w14:paraId="6619A65A" w14:textId="77777777" w:rsidTr="00B65214">
        <w:trPr>
          <w:gridBefore w:val="1"/>
          <w:gridAfter w:val="1"/>
          <w:wBefore w:w="29" w:type="dxa"/>
          <w:wAfter w:w="29" w:type="dxa"/>
          <w:trHeight w:val="1848"/>
        </w:trPr>
        <w:tc>
          <w:tcPr>
            <w:tcW w:w="5642" w:type="dxa"/>
            <w:gridSpan w:val="3"/>
          </w:tcPr>
          <w:p w14:paraId="1558B16F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lastRenderedPageBreak/>
              <w:t>Are any other health professionals involved</w:t>
            </w:r>
            <w:r w:rsidRPr="004F73F9">
              <w:rPr>
                <w:rFonts w:ascii="Arial" w:hAnsi="Arial" w:cs="Arial"/>
                <w:b/>
                <w:szCs w:val="24"/>
              </w:rPr>
              <w:t>?</w:t>
            </w:r>
          </w:p>
          <w:p w14:paraId="5E09EBF7" w14:textId="1487C219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Please tick</w:t>
            </w:r>
            <w:r w:rsidR="0013779B">
              <w:rPr>
                <w:rFonts w:ascii="Arial" w:hAnsi="Arial" w:cs="Arial"/>
                <w:b/>
                <w:szCs w:val="24"/>
              </w:rPr>
              <w:t>:</w:t>
            </w:r>
            <w:r w:rsidRPr="004F73F9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14:paraId="1BB3CF3D" w14:textId="4A426008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6F6049D">
                <v:shape id="_x0000_i1043" type="#_x0000_t75" alt="" style="width:11.75pt;height:11pt;mso-width-percent:0;mso-height-percent:0;mso-width-percent:0;mso-height-percent:0">
                  <v:imagedata r:id="rId17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Physiotherapy</w:t>
            </w:r>
          </w:p>
          <w:p w14:paraId="5C221427" w14:textId="1E439DF7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71BFBD6">
                <v:shape id="_x0000_i1044" type="#_x0000_t75" alt="" style="width:11.75pt;height:11pt;mso-width-percent:0;mso-height-percent:0;mso-width-percent:0;mso-height-percent:0">
                  <v:imagedata r:id="rId18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Psychology</w:t>
            </w:r>
          </w:p>
          <w:p w14:paraId="226BF077" w14:textId="61DEA225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679923DF">
                <v:shape id="_x0000_i1045" type="#_x0000_t75" alt="" style="width:11.75pt;height:11pt;mso-width-percent:0;mso-height-percent:0;mso-width-percent:0;mso-height-percent:0">
                  <v:imagedata r:id="rId19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Occupational Therapy</w:t>
            </w:r>
          </w:p>
          <w:p w14:paraId="21F4C5F8" w14:textId="2ED95F25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90207C3">
                <v:shape id="_x0000_i1046" type="#_x0000_t75" alt="" style="width:11.75pt;height:11pt;mso-width-percent:0;mso-height-percent:0;mso-width-percent:0;mso-height-percent:0">
                  <v:imagedata r:id="rId20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Dietician</w:t>
            </w:r>
          </w:p>
          <w:p w14:paraId="465B9289" w14:textId="694FC118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DF0B74E">
                <v:shape id="_x0000_i1047" type="#_x0000_t75" alt="" style="width:11.75pt;height:11pt;mso-width-percent:0;mso-height-percent:0;mso-width-percent:0;mso-height-percent:0">
                  <v:imagedata r:id="rId21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Community Neuro- Rehabilitation Team</w:t>
            </w:r>
          </w:p>
          <w:p w14:paraId="42116AA2" w14:textId="1C405580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6B501BA">
                <v:shape id="_x0000_i1048" type="#_x0000_t75" alt="" style="width:11.75pt;height:11pt;mso-width-percent:0;mso-height-percent:0;mso-width-percent:0;mso-height-percent:0">
                  <v:imagedata r:id="rId22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PD Nurses</w:t>
            </w:r>
          </w:p>
          <w:p w14:paraId="233BFF3A" w14:textId="372DE84A" w:rsidR="005D353E" w:rsidRPr="0013779B" w:rsidRDefault="00D02A7B" w:rsidP="00F368C1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191026F9">
                <v:shape id="_x0000_i1049" type="#_x0000_t75" alt="" style="width:11.75pt;height:11pt;mso-width-percent:0;mso-height-percent:0;mso-width-percent:0;mso-height-percent:0">
                  <v:imagedata r:id="rId23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COPD Team</w:t>
            </w:r>
          </w:p>
          <w:p w14:paraId="2C7F0D19" w14:textId="77777777" w:rsidR="00B65214" w:rsidRDefault="00B65214" w:rsidP="00F368C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Other: </w:t>
            </w:r>
          </w:p>
          <w:p w14:paraId="540534B8" w14:textId="77777777" w:rsidR="0013779B" w:rsidRDefault="0013779B" w:rsidP="00F368C1">
            <w:pPr>
              <w:rPr>
                <w:rFonts w:ascii="Arial" w:hAnsi="Arial" w:cs="Arial"/>
                <w:szCs w:val="24"/>
              </w:rPr>
            </w:pPr>
          </w:p>
          <w:p w14:paraId="3C1384FF" w14:textId="54BFEAB3" w:rsidR="0013779B" w:rsidRPr="004F73F9" w:rsidRDefault="0013779B" w:rsidP="00F368C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678" w:type="dxa"/>
            <w:gridSpan w:val="5"/>
          </w:tcPr>
          <w:p w14:paraId="53E1FD95" w14:textId="35C653C0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Other information you feel is important for us to know</w:t>
            </w:r>
          </w:p>
          <w:p w14:paraId="4637CF54" w14:textId="07D9BC3A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4F73F9">
              <w:rPr>
                <w:rFonts w:ascii="Arial" w:hAnsi="Arial" w:cs="Arial"/>
                <w:b/>
                <w:szCs w:val="24"/>
              </w:rPr>
              <w:t>E.g</w:t>
            </w:r>
            <w:proofErr w:type="spellEnd"/>
            <w:r w:rsidR="00244FCB" w:rsidRPr="004F73F9">
              <w:rPr>
                <w:rFonts w:ascii="Arial" w:hAnsi="Arial" w:cs="Arial"/>
                <w:b/>
                <w:szCs w:val="24"/>
              </w:rPr>
              <w:t xml:space="preserve"> </w:t>
            </w:r>
            <w:r w:rsidRPr="004F73F9">
              <w:rPr>
                <w:rFonts w:ascii="Arial" w:hAnsi="Arial" w:cs="Arial"/>
                <w:b/>
                <w:szCs w:val="24"/>
              </w:rPr>
              <w:t>- risk issues</w:t>
            </w:r>
          </w:p>
        </w:tc>
      </w:tr>
      <w:tr w:rsidR="00B65214" w:rsidRPr="004F73F9" w14:paraId="507589F3" w14:textId="77777777" w:rsidTr="00B65214">
        <w:trPr>
          <w:gridBefore w:val="1"/>
          <w:gridAfter w:val="1"/>
          <w:wBefore w:w="29" w:type="dxa"/>
          <w:wAfter w:w="29" w:type="dxa"/>
          <w:trHeight w:val="392"/>
        </w:trPr>
        <w:tc>
          <w:tcPr>
            <w:tcW w:w="10320" w:type="dxa"/>
            <w:gridSpan w:val="8"/>
          </w:tcPr>
          <w:p w14:paraId="010FA690" w14:textId="5DED7278" w:rsidR="00B65214" w:rsidRPr="0013779B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13779B">
              <w:rPr>
                <w:rFonts w:ascii="Arial" w:hAnsi="Arial" w:cs="Arial"/>
                <w:b/>
                <w:szCs w:val="24"/>
              </w:rPr>
              <w:t xml:space="preserve">REFERRER’S DETAILS </w:t>
            </w:r>
          </w:p>
        </w:tc>
      </w:tr>
      <w:tr w:rsidR="00B65214" w:rsidRPr="004F73F9" w14:paraId="7EA83BA7" w14:textId="77777777" w:rsidTr="00B65214">
        <w:trPr>
          <w:gridBefore w:val="1"/>
          <w:gridAfter w:val="1"/>
          <w:wBefore w:w="29" w:type="dxa"/>
          <w:wAfter w:w="29" w:type="dxa"/>
          <w:trHeight w:val="676"/>
        </w:trPr>
        <w:tc>
          <w:tcPr>
            <w:tcW w:w="6776" w:type="dxa"/>
            <w:gridSpan w:val="4"/>
          </w:tcPr>
          <w:p w14:paraId="483A0C7D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Name of the person making this referral:</w:t>
            </w:r>
            <w:r w:rsidRPr="004F73F9">
              <w:rPr>
                <w:rFonts w:ascii="Arial" w:hAnsi="Arial" w:cs="Arial"/>
                <w:szCs w:val="24"/>
              </w:rPr>
              <w:t xml:space="preserve">  </w:t>
            </w:r>
          </w:p>
        </w:tc>
        <w:tc>
          <w:tcPr>
            <w:tcW w:w="3544" w:type="dxa"/>
            <w:gridSpan w:val="4"/>
          </w:tcPr>
          <w:p w14:paraId="75FDFB36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Position/title:</w:t>
            </w:r>
            <w:r w:rsidRPr="004F73F9">
              <w:rPr>
                <w:rFonts w:ascii="Arial" w:hAnsi="Arial" w:cs="Arial"/>
                <w:szCs w:val="24"/>
              </w:rPr>
              <w:t xml:space="preserve">    </w:t>
            </w:r>
          </w:p>
          <w:p w14:paraId="2B9B44B9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B65214" w:rsidRPr="004F73F9" w14:paraId="3B4AF237" w14:textId="77777777" w:rsidTr="00B65214">
        <w:trPr>
          <w:gridBefore w:val="1"/>
          <w:gridAfter w:val="1"/>
          <w:wBefore w:w="29" w:type="dxa"/>
          <w:wAfter w:w="29" w:type="dxa"/>
          <w:trHeight w:val="944"/>
        </w:trPr>
        <w:tc>
          <w:tcPr>
            <w:tcW w:w="6776" w:type="dxa"/>
            <w:gridSpan w:val="4"/>
          </w:tcPr>
          <w:p w14:paraId="17057CB1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Address for correspondence</w:t>
            </w:r>
            <w:r w:rsidRPr="004F73F9">
              <w:rPr>
                <w:rFonts w:ascii="Arial" w:hAnsi="Arial" w:cs="Arial"/>
                <w:szCs w:val="24"/>
              </w:rPr>
              <w:t xml:space="preserve">:  </w:t>
            </w:r>
          </w:p>
          <w:p w14:paraId="488D5211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  <w:p w14:paraId="70921FC1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  <w:p w14:paraId="30D91731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</w:p>
          <w:p w14:paraId="135B71D2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</w:tc>
        <w:tc>
          <w:tcPr>
            <w:tcW w:w="3544" w:type="dxa"/>
            <w:gridSpan w:val="4"/>
          </w:tcPr>
          <w:p w14:paraId="362A2F8D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Telephone number:</w:t>
            </w:r>
          </w:p>
          <w:p w14:paraId="0B6EF8C9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B65214" w:rsidRPr="004F73F9" w14:paraId="4EED8063" w14:textId="77777777" w:rsidTr="00B65214">
        <w:trPr>
          <w:gridBefore w:val="1"/>
          <w:gridAfter w:val="1"/>
          <w:wBefore w:w="29" w:type="dxa"/>
          <w:wAfter w:w="29" w:type="dxa"/>
          <w:trHeight w:val="743"/>
        </w:trPr>
        <w:tc>
          <w:tcPr>
            <w:tcW w:w="6776" w:type="dxa"/>
            <w:gridSpan w:val="4"/>
          </w:tcPr>
          <w:p w14:paraId="453AEE7D" w14:textId="77777777" w:rsidR="00B65214" w:rsidRPr="004F73F9" w:rsidRDefault="00B65214" w:rsidP="00F368C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Referrer’s Signature:</w:t>
            </w:r>
            <w:r w:rsidRPr="004F73F9">
              <w:rPr>
                <w:rFonts w:ascii="Arial" w:hAnsi="Arial" w:cs="Arial"/>
                <w:szCs w:val="24"/>
              </w:rPr>
              <w:t xml:space="preserve"> </w:t>
            </w:r>
          </w:p>
          <w:p w14:paraId="0B0637F3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00DC0855" w14:textId="320B4F88" w:rsidR="00B65214" w:rsidRPr="004F73F9" w:rsidRDefault="00B65214" w:rsidP="00F368C1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</w:tc>
        <w:tc>
          <w:tcPr>
            <w:tcW w:w="3544" w:type="dxa"/>
            <w:gridSpan w:val="4"/>
          </w:tcPr>
          <w:p w14:paraId="05EDB75E" w14:textId="77777777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Date:</w:t>
            </w:r>
          </w:p>
          <w:p w14:paraId="14384CF8" w14:textId="6E56BD2B" w:rsidR="00B65214" w:rsidRPr="004F73F9" w:rsidRDefault="00B65214" w:rsidP="00F368C1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13779B" w:rsidRPr="004F73F9" w14:paraId="0AA86AB4" w14:textId="77777777" w:rsidTr="00F931F6">
        <w:trPr>
          <w:gridBefore w:val="1"/>
          <w:gridAfter w:val="1"/>
          <w:wBefore w:w="29" w:type="dxa"/>
          <w:wAfter w:w="29" w:type="dxa"/>
          <w:trHeight w:val="743"/>
        </w:trPr>
        <w:tc>
          <w:tcPr>
            <w:tcW w:w="10320" w:type="dxa"/>
            <w:gridSpan w:val="8"/>
          </w:tcPr>
          <w:p w14:paraId="5464DA15" w14:textId="77777777" w:rsidR="0013779B" w:rsidRDefault="0013779B" w:rsidP="0013779B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Please complete the questions below</w:t>
            </w:r>
          </w:p>
          <w:p w14:paraId="630324D2" w14:textId="3C0F3849" w:rsidR="0013779B" w:rsidRPr="004F73F9" w:rsidRDefault="0013779B" w:rsidP="00F368C1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 xml:space="preserve">Please give as much information as you </w:t>
            </w:r>
            <w:proofErr w:type="gramStart"/>
            <w:r w:rsidRPr="004F73F9">
              <w:rPr>
                <w:rFonts w:ascii="Arial" w:hAnsi="Arial" w:cs="Arial"/>
                <w:b/>
                <w:szCs w:val="24"/>
              </w:rPr>
              <w:t>can  Thank</w:t>
            </w:r>
            <w:proofErr w:type="gramEnd"/>
            <w:r w:rsidRPr="004F73F9">
              <w:rPr>
                <w:rFonts w:ascii="Arial" w:hAnsi="Arial" w:cs="Arial"/>
                <w:b/>
                <w:szCs w:val="24"/>
              </w:rPr>
              <w:t xml:space="preserve"> you</w:t>
            </w:r>
          </w:p>
        </w:tc>
      </w:tr>
      <w:tr w:rsidR="0013779B" w:rsidRPr="004F73F9" w14:paraId="7692902E" w14:textId="77777777" w:rsidTr="0013779B">
        <w:trPr>
          <w:gridAfter w:val="2"/>
          <w:wAfter w:w="58" w:type="dxa"/>
        </w:trPr>
        <w:tc>
          <w:tcPr>
            <w:tcW w:w="103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53E6AC2" w14:textId="77777777" w:rsidR="0013779B" w:rsidRPr="004F73F9" w:rsidRDefault="0013779B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81349F" w:rsidRPr="004F73F9" w14:paraId="08A69BEA" w14:textId="77777777" w:rsidTr="00C2790B">
        <w:trPr>
          <w:gridAfter w:val="2"/>
          <w:wAfter w:w="58" w:type="dxa"/>
        </w:trPr>
        <w:tc>
          <w:tcPr>
            <w:tcW w:w="5104" w:type="dxa"/>
            <w:gridSpan w:val="3"/>
            <w:tcBorders>
              <w:top w:val="single" w:sz="4" w:space="0" w:color="auto"/>
            </w:tcBorders>
          </w:tcPr>
          <w:p w14:paraId="3B02CED0" w14:textId="6EA03DDB" w:rsidR="0081349F" w:rsidRPr="004F73F9" w:rsidRDefault="0081349F" w:rsidP="00B65214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</w:tc>
        <w:tc>
          <w:tcPr>
            <w:tcW w:w="4978" w:type="dxa"/>
            <w:gridSpan w:val="4"/>
            <w:tcBorders>
              <w:top w:val="single" w:sz="4" w:space="0" w:color="auto"/>
            </w:tcBorders>
          </w:tcPr>
          <w:p w14:paraId="1A55E4C9" w14:textId="77777777" w:rsidR="0081349F" w:rsidRPr="004F73F9" w:rsidRDefault="0081349F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b/>
                <w:szCs w:val="24"/>
              </w:rPr>
              <w:t>Comments/details</w:t>
            </w:r>
          </w:p>
        </w:tc>
        <w:tc>
          <w:tcPr>
            <w:tcW w:w="238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6C36AD63" w14:textId="77777777" w:rsidR="0081349F" w:rsidRPr="004F73F9" w:rsidRDefault="0081349F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81349F" w:rsidRPr="004F73F9" w14:paraId="7DAF0B60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7B080DDE" w14:textId="27BF2C1A" w:rsidR="0081349F" w:rsidRPr="004F73F9" w:rsidRDefault="0081349F" w:rsidP="00AC6535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oes the person cough or choke regularly when eating and/or drinking</w:t>
            </w:r>
            <w:r w:rsidR="008A6B2E" w:rsidRPr="004F73F9">
              <w:rPr>
                <w:rFonts w:ascii="Arial" w:hAnsi="Arial" w:cs="Arial"/>
                <w:szCs w:val="24"/>
              </w:rPr>
              <w:t>?</w:t>
            </w:r>
          </w:p>
          <w:p w14:paraId="37A17052" w14:textId="77777777" w:rsidR="008A6B2E" w:rsidRPr="004F73F9" w:rsidRDefault="008A6B2E" w:rsidP="00AC6535">
            <w:pPr>
              <w:rPr>
                <w:rFonts w:ascii="Arial" w:hAnsi="Arial" w:cs="Arial"/>
                <w:szCs w:val="24"/>
              </w:rPr>
            </w:pPr>
          </w:p>
          <w:p w14:paraId="3373B17E" w14:textId="5919C81B" w:rsidR="005D353E" w:rsidRPr="00C2790B" w:rsidRDefault="005D353E" w:rsidP="00C2790B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410E30EC" w14:textId="4D1EA22D" w:rsidR="0081349F" w:rsidRPr="00C2790B" w:rsidRDefault="005D353E" w:rsidP="00C2790B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Cs w:val="24"/>
                <w:lang w:eastAsia="en-US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7AB817AD" w14:textId="3CD7E237" w:rsidR="004F73F9" w:rsidRPr="004F73F9" w:rsidRDefault="004F73F9" w:rsidP="00AC6535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2BA98F43" w14:textId="77777777" w:rsidR="0081349F" w:rsidRPr="004F73F9" w:rsidRDefault="0081349F" w:rsidP="00CC7923">
            <w:pPr>
              <w:rPr>
                <w:rFonts w:ascii="Arial" w:hAnsi="Arial" w:cs="Arial"/>
                <w:szCs w:val="24"/>
              </w:rPr>
            </w:pPr>
            <w:proofErr w:type="spellStart"/>
            <w:r w:rsidRPr="004F73F9">
              <w:rPr>
                <w:rFonts w:ascii="Arial" w:hAnsi="Arial" w:cs="Arial"/>
                <w:szCs w:val="24"/>
              </w:rPr>
              <w:t>Eg</w:t>
            </w:r>
            <w:proofErr w:type="spellEnd"/>
            <w:r w:rsidRPr="004F73F9">
              <w:rPr>
                <w:rFonts w:ascii="Arial" w:hAnsi="Arial" w:cs="Arial"/>
                <w:szCs w:val="24"/>
              </w:rPr>
              <w:t xml:space="preserve"> How often? On food/drinks/both?</w:t>
            </w:r>
          </w:p>
        </w:tc>
        <w:tc>
          <w:tcPr>
            <w:tcW w:w="238" w:type="dxa"/>
            <w:shd w:val="clear" w:color="auto" w:fill="BFBFBF" w:themeFill="background1" w:themeFillShade="BF"/>
          </w:tcPr>
          <w:p w14:paraId="22E9C81F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49730CFE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4EF801FD" w14:textId="77777777" w:rsidR="005D353E" w:rsidRPr="004F73F9" w:rsidRDefault="0081349F" w:rsidP="005D353E">
            <w:pPr>
              <w:tabs>
                <w:tab w:val="left" w:pos="4004"/>
              </w:tabs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  <w:u w:val="single"/>
              </w:rPr>
              <w:t xml:space="preserve">Have you noticed the following occurring </w:t>
            </w:r>
            <w:proofErr w:type="gramStart"/>
            <w:r w:rsidRPr="004F73F9">
              <w:rPr>
                <w:rFonts w:ascii="Arial" w:hAnsi="Arial" w:cs="Arial"/>
                <w:b/>
                <w:szCs w:val="24"/>
                <w:u w:val="single"/>
              </w:rPr>
              <w:t>on a DAILY basis</w:t>
            </w:r>
            <w:proofErr w:type="gramEnd"/>
            <w:r w:rsidRPr="004F73F9">
              <w:rPr>
                <w:rFonts w:ascii="Arial" w:hAnsi="Arial" w:cs="Arial"/>
                <w:b/>
                <w:szCs w:val="24"/>
                <w:u w:val="single"/>
              </w:rPr>
              <w:t>?</w:t>
            </w:r>
            <w:bookmarkStart w:id="4" w:name="_Hlk139028587"/>
          </w:p>
          <w:p w14:paraId="605DDC43" w14:textId="77777777" w:rsidR="005D353E" w:rsidRPr="004F73F9" w:rsidRDefault="005D353E" w:rsidP="005D353E">
            <w:pPr>
              <w:tabs>
                <w:tab w:val="left" w:pos="4004"/>
              </w:tabs>
              <w:rPr>
                <w:rFonts w:ascii="Arial" w:hAnsi="Arial" w:cs="Arial"/>
                <w:b/>
                <w:szCs w:val="24"/>
                <w:u w:val="single"/>
              </w:rPr>
            </w:pPr>
          </w:p>
          <w:bookmarkEnd w:id="4"/>
          <w:p w14:paraId="3D16A87A" w14:textId="2B40878B" w:rsidR="005D353E" w:rsidRPr="004F73F9" w:rsidRDefault="00D02A7B" w:rsidP="005D353E">
            <w:pPr>
              <w:tabs>
                <w:tab w:val="left" w:pos="4004"/>
              </w:tabs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19711716">
                <v:shape id="_x0000_i1052" type="#_x0000_t75" alt="" style="width:11.75pt;height:11pt;mso-width-percent:0;mso-height-percent:0;mso-width-percent:0;mso-height-percent:0">
                  <v:imagedata r:id="rId24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Swallowing seems </w:t>
            </w:r>
            <w:proofErr w:type="gramStart"/>
            <w:r w:rsidR="005D353E" w:rsidRPr="004F73F9">
              <w:rPr>
                <w:rFonts w:ascii="Arial" w:hAnsi="Arial" w:cs="Arial"/>
                <w:szCs w:val="24"/>
              </w:rPr>
              <w:t>effortful?</w:t>
            </w:r>
            <w:proofErr w:type="gramEnd"/>
            <w:r w:rsidR="005D353E" w:rsidRPr="004F73F9">
              <w:rPr>
                <w:rFonts w:ascii="Arial" w:hAnsi="Arial" w:cs="Arial"/>
                <w:szCs w:val="24"/>
              </w:rPr>
              <w:t xml:space="preserve"> </w:t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</w:r>
            <w:r w:rsidR="005D353E" w:rsidRPr="004F73F9">
              <w:rPr>
                <w:rFonts w:ascii="Arial" w:hAnsi="Arial" w:cs="Arial"/>
                <w:szCs w:val="24"/>
              </w:rPr>
              <w:softHyphen/>
              <w:t xml:space="preserve">                   </w:t>
            </w:r>
          </w:p>
          <w:p w14:paraId="294A2717" w14:textId="0AAEC79F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228F5453">
                <v:shape id="_x0000_i1053" type="#_x0000_t75" alt="" style="width:11.75pt;height:11pt;mso-width-percent:0;mso-height-percent:0;mso-width-percent:0;mso-height-percent:0">
                  <v:imagedata r:id="rId25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Refusing and/or spitting out food and/or drink?</w:t>
            </w:r>
          </w:p>
          <w:p w14:paraId="1CCA5DDF" w14:textId="5496A660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6FA2C9DE">
                <v:shape id="_x0000_i1054" type="#_x0000_t75" alt="" style="width:11.75pt;height:11pt;mso-width-percent:0;mso-height-percent:0;mso-width-percent:0;mso-height-percent:0">
                  <v:imagedata r:id="rId26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Food or drink falling out of the mouth?    </w:t>
            </w:r>
          </w:p>
          <w:p w14:paraId="1A7FF68D" w14:textId="1813712E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327420F">
                <v:shape id="_x0000_i1055" type="#_x0000_t75" alt="" style="width:11.75pt;height:11pt;mso-width-percent:0;mso-height-percent:0;mso-width-percent:0;mso-height-percent:0">
                  <v:imagedata r:id="rId27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Person needs more than 2 swallows for each </w:t>
            </w:r>
            <w:proofErr w:type="gramStart"/>
            <w:r w:rsidR="005D353E" w:rsidRPr="004F73F9">
              <w:rPr>
                <w:rFonts w:ascii="Arial" w:hAnsi="Arial" w:cs="Arial"/>
                <w:szCs w:val="24"/>
              </w:rPr>
              <w:t>mouthful?</w:t>
            </w:r>
            <w:proofErr w:type="gramEnd"/>
            <w:r w:rsidR="005D353E" w:rsidRPr="004F73F9">
              <w:rPr>
                <w:rFonts w:ascii="Arial" w:hAnsi="Arial" w:cs="Arial"/>
                <w:szCs w:val="24"/>
              </w:rPr>
              <w:t xml:space="preserve">                                      </w:t>
            </w:r>
          </w:p>
          <w:p w14:paraId="3A223E17" w14:textId="23AF0185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241E0F65">
                <v:shape id="_x0000_i1056" type="#_x0000_t75" alt="" style="width:11.75pt;height:11pt;mso-width-percent:0;mso-height-percent:0;mso-width-percent:0;mso-height-percent:0">
                  <v:imagedata r:id="rId28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</w:t>
            </w:r>
            <w:proofErr w:type="gramStart"/>
            <w:r w:rsidR="005D353E" w:rsidRPr="004F73F9">
              <w:rPr>
                <w:rFonts w:ascii="Arial" w:hAnsi="Arial" w:cs="Arial"/>
                <w:szCs w:val="24"/>
              </w:rPr>
              <w:t>Meal times</w:t>
            </w:r>
            <w:proofErr w:type="gramEnd"/>
            <w:r w:rsidR="005D353E" w:rsidRPr="004F73F9">
              <w:rPr>
                <w:rFonts w:ascii="Arial" w:hAnsi="Arial" w:cs="Arial"/>
                <w:szCs w:val="24"/>
              </w:rPr>
              <w:t xml:space="preserve"> are taking longer?  </w:t>
            </w:r>
          </w:p>
          <w:p w14:paraId="4EB4BB0B" w14:textId="68C53048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30415648">
                <v:shape id="_x0000_i1057" type="#_x0000_t75" alt="" style="width:11.75pt;height:11pt;mso-width-percent:0;mso-height-percent:0;mso-width-percent:0;mso-height-percent:0">
                  <v:imagedata r:id="rId29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W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 xml:space="preserve">et or </w:t>
            </w:r>
            <w:proofErr w:type="spellStart"/>
            <w:r w:rsidR="005D353E" w:rsidRPr="004F73F9">
              <w:rPr>
                <w:rFonts w:ascii="Arial" w:hAnsi="Arial" w:cs="Arial"/>
                <w:bCs/>
                <w:szCs w:val="24"/>
              </w:rPr>
              <w:t>gurgly</w:t>
            </w:r>
            <w:proofErr w:type="spellEnd"/>
            <w:r w:rsidR="005D353E" w:rsidRPr="004F73F9">
              <w:rPr>
                <w:rFonts w:ascii="Arial" w:hAnsi="Arial" w:cs="Arial"/>
                <w:bCs/>
                <w:szCs w:val="24"/>
              </w:rPr>
              <w:t xml:space="preserve"> sounding voice after swallowing </w:t>
            </w:r>
          </w:p>
          <w:p w14:paraId="067861CD" w14:textId="6FB2DB18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597D1A9">
                <v:shape id="_x0000_i1058" type="#_x0000_t75" alt="" style="width:11.75pt;height:11pt;mso-width-percent:0;mso-height-percent:0;mso-width-percent:0;mso-height-percent:0">
                  <v:imagedata r:id="rId30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>P</w:t>
            </w:r>
            <w:r w:rsidR="005D353E" w:rsidRPr="004F73F9">
              <w:rPr>
                <w:rFonts w:ascii="Arial" w:hAnsi="Arial" w:cs="Arial"/>
                <w:szCs w:val="24"/>
              </w:rPr>
              <w:t>ain or discomfort when swallowing</w:t>
            </w:r>
          </w:p>
          <w:p w14:paraId="534CAFEA" w14:textId="612DB799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3C532181">
                <v:shape id="_x0000_i1059" type="#_x0000_t75" alt="" style="width:11.75pt;height:11pt;mso-width-percent:0;mso-height-percent:0;mso-width-percent:0;mso-height-percent:0">
                  <v:imagedata r:id="rId31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D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>ifficulty breathing after swallowing</w:t>
            </w:r>
          </w:p>
          <w:p w14:paraId="400597EC" w14:textId="3ECA62D1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C3914EC">
                <v:shape id="_x0000_i1060" type="#_x0000_t75" alt="" style="width:11.75pt;height:11pt;mso-width-percent:0;mso-height-percent:0;mso-width-percent:0;mso-height-percent:0">
                  <v:imagedata r:id="rId32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>Food or drink coming out of the nose or mouth</w:t>
            </w:r>
          </w:p>
          <w:p w14:paraId="31A21280" w14:textId="155BC90B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14E49161">
                <v:shape id="_x0000_i1061" type="#_x0000_t75" alt="" style="width:11.75pt;height:11pt;mso-width-percent:0;mso-height-percent:0;mso-width-percent:0;mso-height-percent:0">
                  <v:imagedata r:id="rId33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Food or drink remnants in the mouth after swallowing</w:t>
            </w:r>
          </w:p>
          <w:p w14:paraId="31AC8334" w14:textId="663336DD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1FAA0271">
                <v:shape id="_x0000_i1062" type="#_x0000_t75" alt="" style="width:11.75pt;height:11pt;mso-width-percent:0;mso-height-percent:0;mso-width-percent:0;mso-height-percent:0">
                  <v:imagedata r:id="rId34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H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>olding food and/or drink in the mouth</w:t>
            </w:r>
          </w:p>
          <w:p w14:paraId="42323F67" w14:textId="475341AE" w:rsidR="005D353E" w:rsidRPr="004F73F9" w:rsidRDefault="00D02A7B" w:rsidP="005D353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82C7879">
                <v:shape id="_x0000_i1063" type="#_x0000_t75" alt="" style="width:11.75pt;height:11pt;mso-width-percent:0;mso-height-percent:0;mso-width-percent:0;mso-height-percent:0">
                  <v:imagedata r:id="rId35" o:title=""/>
                </v:shape>
              </w:pict>
            </w:r>
            <w:r w:rsidR="005D353E" w:rsidRPr="004F73F9">
              <w:rPr>
                <w:rFonts w:ascii="Arial" w:hAnsi="Arial" w:cs="Arial"/>
                <w:szCs w:val="24"/>
              </w:rPr>
              <w:t xml:space="preserve"> </w:t>
            </w:r>
            <w:r w:rsidR="005D353E" w:rsidRPr="004F73F9">
              <w:rPr>
                <w:rFonts w:ascii="Arial" w:hAnsi="Arial" w:cs="Arial"/>
                <w:bCs/>
                <w:szCs w:val="24"/>
              </w:rPr>
              <w:t>Cramming food in the mouth</w:t>
            </w:r>
            <w:r w:rsidR="005D353E" w:rsidRPr="004F73F9">
              <w:rPr>
                <w:rFonts w:ascii="Arial" w:hAnsi="Arial" w:cs="Arial"/>
                <w:szCs w:val="24"/>
              </w:rPr>
              <w:t xml:space="preserve">             </w:t>
            </w:r>
          </w:p>
          <w:p w14:paraId="663740A2" w14:textId="1CB72045" w:rsidR="0081349F" w:rsidRPr="004F73F9" w:rsidRDefault="0081349F" w:rsidP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4BADF6CB" w14:textId="3E687BD8" w:rsidR="0081349F" w:rsidRPr="004F73F9" w:rsidRDefault="0081349F" w:rsidP="00FD34A5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38" w:type="dxa"/>
            <w:shd w:val="clear" w:color="auto" w:fill="BFBFBF" w:themeFill="background1" w:themeFillShade="BF"/>
          </w:tcPr>
          <w:p w14:paraId="6BE19DE3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6CB47D6F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5DC64C1B" w14:textId="5CB1F06E" w:rsidR="0081349F" w:rsidRPr="004F73F9" w:rsidRDefault="0081349F" w:rsidP="0020329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Does this person have a history of chest infections? </w:t>
            </w:r>
          </w:p>
          <w:p w14:paraId="1E5B767A" w14:textId="2D7ECEE2" w:rsidR="005D353E" w:rsidRPr="00C2790B" w:rsidRDefault="005D353E" w:rsidP="00C2790B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lastRenderedPageBreak/>
              <w:t xml:space="preserve">Yes  </w:t>
            </w:r>
          </w:p>
          <w:p w14:paraId="35DCEDE1" w14:textId="7097C3A3" w:rsidR="005D353E" w:rsidRPr="00C2790B" w:rsidRDefault="005D353E" w:rsidP="00C2790B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1503717D" w14:textId="1E0EC097" w:rsidR="0081349F" w:rsidRPr="004F73F9" w:rsidRDefault="0081349F" w:rsidP="0020329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How many in the last 12 months?</w:t>
            </w:r>
          </w:p>
          <w:p w14:paraId="4A72D9D8" w14:textId="09393B6E" w:rsidR="0081349F" w:rsidRDefault="0081349F" w:rsidP="0076787A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  <w:r w:rsidRPr="004F73F9">
              <w:rPr>
                <w:rFonts w:ascii="Arial" w:hAnsi="Arial" w:cs="Arial"/>
                <w:szCs w:val="24"/>
              </w:rPr>
              <w:softHyphen/>
            </w:r>
          </w:p>
          <w:p w14:paraId="4D2480E0" w14:textId="77777777" w:rsidR="00C2790B" w:rsidRPr="004F73F9" w:rsidRDefault="00C2790B" w:rsidP="0076787A">
            <w:pPr>
              <w:rPr>
                <w:rFonts w:ascii="Arial" w:hAnsi="Arial" w:cs="Arial"/>
                <w:szCs w:val="24"/>
              </w:rPr>
            </w:pPr>
          </w:p>
          <w:p w14:paraId="58370A5A" w14:textId="07029995" w:rsidR="0081349F" w:rsidRPr="004F73F9" w:rsidRDefault="0081349F" w:rsidP="0076787A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Have these chest infections resulted in hospital admission/s?</w:t>
            </w:r>
          </w:p>
          <w:p w14:paraId="74AE21B4" w14:textId="1237C882" w:rsidR="005D353E" w:rsidRPr="00C2790B" w:rsidRDefault="005D353E" w:rsidP="00C2790B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574FE98E" w14:textId="0113D8F4" w:rsidR="005D353E" w:rsidRPr="00C2790B" w:rsidRDefault="005D353E" w:rsidP="00C2790B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2EE919E6" w14:textId="7E1BCB11" w:rsidR="0081349F" w:rsidRPr="004F73F9" w:rsidRDefault="0081349F" w:rsidP="0076787A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4978" w:type="dxa"/>
            <w:gridSpan w:val="4"/>
          </w:tcPr>
          <w:p w14:paraId="11CC84E5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6E13125D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3D49DD7F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5E9813BB" w14:textId="00226F84" w:rsidR="0081349F" w:rsidRPr="004F73F9" w:rsidRDefault="008A6B2E" w:rsidP="00FD34A5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96480" behindDoc="0" locked="0" layoutInCell="1" allowOverlap="1" wp14:anchorId="39C85B12" wp14:editId="576FA931">
                      <wp:simplePos x="0" y="0"/>
                      <wp:positionH relativeFrom="column">
                        <wp:posOffset>1456690</wp:posOffset>
                      </wp:positionH>
                      <wp:positionV relativeFrom="paragraph">
                        <wp:posOffset>285115</wp:posOffset>
                      </wp:positionV>
                      <wp:extent cx="1052195" cy="139065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52195" cy="1390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825517" w14:textId="1817D847" w:rsidR="008A6B2E" w:rsidRDefault="008A6B2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A6B2E">
                                    <w:rPr>
                                      <w:rFonts w:ascii="Arial" w:hAnsi="Arial" w:cs="Arial"/>
                                    </w:rPr>
                                    <w:t xml:space="preserve">IDDSI </w:t>
                                  </w:r>
                                </w:p>
                                <w:p w14:paraId="42C09A03" w14:textId="21F3432A" w:rsidR="004F73F9" w:rsidRPr="004F73F9" w:rsidRDefault="00D02A7B" w:rsidP="004F73F9">
                                  <w:pPr>
                                    <w:rPr>
                                      <w:rFonts w:ascii="Arial" w:hAnsi="Arial" w:cs="Arial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</w:r>
                                  <w:r w:rsidR="00D02A7B"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  <w:pict w14:anchorId="158728EF">
                                      <v:shape id="_x0000_i1069" type="#_x0000_t75" alt="" style="width:11.75pt;height:11pt;mso-width-percent:0;mso-height-percent:0;mso-width-percent:0;mso-height-percent:0">
                                        <v:imagedata r:id="rId36" o:title=""/>
                                      </v:shape>
                                    </w:pic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szCs w:val="24"/>
                                    </w:rPr>
                                    <w:t xml:space="preserve"> Level 1</w:t>
                                  </w:r>
                                </w:p>
                                <w:p w14:paraId="71E13350" w14:textId="3F3C0D7E" w:rsidR="004F73F9" w:rsidRPr="004F73F9" w:rsidRDefault="00D02A7B" w:rsidP="004F73F9">
                                  <w:pPr>
                                    <w:rPr>
                                      <w:rFonts w:ascii="Arial" w:hAnsi="Arial" w:cs="Arial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</w:r>
                                  <w:r w:rsidR="00D02A7B"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  <w:pict w14:anchorId="7D3A0A33">
                                      <v:shape id="_x0000_i1071" type="#_x0000_t75" alt="" style="width:11.75pt;height:11pt;mso-width-percent:0;mso-height-percent:0;mso-width-percent:0;mso-height-percent:0">
                                        <v:imagedata r:id="rId37" o:title=""/>
                                      </v:shape>
                                    </w:pic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szCs w:val="24"/>
                                    </w:rPr>
                                    <w:t xml:space="preserve"> Level 2</w: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bCs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677A762D" w14:textId="3E4DFF95" w:rsidR="004F73F9" w:rsidRPr="004F73F9" w:rsidRDefault="00D02A7B" w:rsidP="004F73F9">
                                  <w:pPr>
                                    <w:rPr>
                                      <w:rFonts w:ascii="Arial" w:hAnsi="Arial" w:cs="Arial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</w:r>
                                  <w:r w:rsidR="00D02A7B"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  <w:pict w14:anchorId="36A63B44">
                                      <v:shape id="_x0000_i1073" type="#_x0000_t75" alt="" style="width:11.75pt;height:11pt;mso-width-percent:0;mso-height-percent:0;mso-width-percent:0;mso-height-percent:0">
                                        <v:imagedata r:id="rId38" o:title=""/>
                                      </v:shape>
                                    </w:pic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bCs/>
                                      <w:szCs w:val="24"/>
                                    </w:rPr>
                                    <w:t>Level 3</w:t>
                                  </w:r>
                                </w:p>
                                <w:p w14:paraId="60148EC3" w14:textId="1652E683" w:rsidR="004F73F9" w:rsidRPr="004F73F9" w:rsidRDefault="00D02A7B" w:rsidP="004F73F9">
                                  <w:pPr>
                                    <w:rPr>
                                      <w:rFonts w:ascii="Arial" w:hAnsi="Arial" w:cs="Arial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</w:r>
                                  <w:r w:rsidR="00D02A7B"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  <w:pict w14:anchorId="223C798B">
                                      <v:shape id="_x0000_i1075" type="#_x0000_t75" alt="" style="width:11.75pt;height:11pt;mso-width-percent:0;mso-height-percent:0;mso-width-percent:0;mso-height-percent:0">
                                        <v:imagedata r:id="rId39" o:title=""/>
                                      </v:shape>
                                    </w:pic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szCs w:val="24"/>
                                    </w:rPr>
                                    <w:t xml:space="preserve"> Level 4</w:t>
                                  </w:r>
                                </w:p>
                                <w:p w14:paraId="0FB5B6B2" w14:textId="48A58668" w:rsidR="004F73F9" w:rsidRDefault="00D02A7B" w:rsidP="004F73F9">
                                  <w:pPr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</w:r>
                                  <w:r w:rsidR="00D02A7B">
                                    <w:rPr>
                                      <w:rFonts w:ascii="Arial" w:hAnsi="Arial" w:cs="Arial"/>
                                      <w:noProof/>
                                      <w:szCs w:val="24"/>
                                      <w:lang w:eastAsia="en-US"/>
                                    </w:rPr>
                                    <w:pict w14:anchorId="050F9B2C">
                                      <v:shape id="_x0000_i1077" type="#_x0000_t75" alt="" style="width:11.75pt;height:11pt;mso-width-percent:0;mso-height-percent:0;mso-width-percent:0;mso-height-percent:0">
                                        <v:imagedata r:id="rId40" o:title=""/>
                                      </v:shape>
                                    </w:pic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4F73F9" w:rsidRPr="004F73F9">
                                    <w:rPr>
                                      <w:rFonts w:ascii="Arial" w:hAnsi="Arial" w:cs="Arial"/>
                                      <w:bCs/>
                                      <w:szCs w:val="24"/>
                                    </w:rPr>
                                    <w:t>Not Sure</w:t>
                                  </w:r>
                                  <w:r w:rsidR="004F73F9">
                                    <w:rPr>
                                      <w:bCs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65D0C7A0" w14:textId="77777777" w:rsidR="004F73F9" w:rsidRPr="008A6B2E" w:rsidRDefault="004F73F9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C85B1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14.7pt;margin-top:22.45pt;width:82.85pt;height:109.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" stroked="f">
                      <v:textbox>
                        <w:txbxContent>
                          <w:p w14:paraId="26825517" w14:textId="1817D847" w:rsidR="008A6B2E" w:rsidRDefault="008A6B2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A6B2E">
                              <w:rPr>
                                <w:rFonts w:ascii="Arial" w:hAnsi="Arial" w:cs="Arial"/>
                              </w:rPr>
                              <w:t xml:space="preserve">IDDSI </w:t>
                            </w:r>
                          </w:p>
                          <w:p w14:paraId="42C09A03" w14:textId="21F3432A" w:rsidR="004F73F9" w:rsidRPr="004F73F9" w:rsidRDefault="00D02A7B" w:rsidP="004F73F9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</w:r>
                            <w:r w:rsidR="00D02A7B"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  <w:pict w14:anchorId="158728EF">
                                <v:shape id="_x0000_i1069" type="#_x0000_t75" alt="" style="width:11.75pt;height:11pt;mso-width-percent:0;mso-height-percent:0;mso-width-percent:0;mso-height-percent:0">
                                  <v:imagedata r:id="rId36" o:title=""/>
                                </v:shape>
                              </w:pict>
                            </w:r>
                            <w:r w:rsidR="004F73F9" w:rsidRPr="004F73F9">
                              <w:rPr>
                                <w:rFonts w:ascii="Arial" w:hAnsi="Arial" w:cs="Arial"/>
                                <w:szCs w:val="24"/>
                              </w:rPr>
                              <w:t xml:space="preserve"> Level 1</w:t>
                            </w:r>
                          </w:p>
                          <w:p w14:paraId="71E13350" w14:textId="3F3C0D7E" w:rsidR="004F73F9" w:rsidRPr="004F73F9" w:rsidRDefault="00D02A7B" w:rsidP="004F73F9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</w:r>
                            <w:r w:rsidR="00D02A7B"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  <w:pict w14:anchorId="7D3A0A33">
                                <v:shape id="_x0000_i1071" type="#_x0000_t75" alt="" style="width:11.75pt;height:11pt;mso-width-percent:0;mso-height-percent:0;mso-width-percent:0;mso-height-percent:0">
                                  <v:imagedata r:id="rId37" o:title=""/>
                                </v:shape>
                              </w:pict>
                            </w:r>
                            <w:r w:rsidR="004F73F9" w:rsidRPr="004F73F9">
                              <w:rPr>
                                <w:rFonts w:ascii="Arial" w:hAnsi="Arial" w:cs="Arial"/>
                                <w:szCs w:val="24"/>
                              </w:rPr>
                              <w:t xml:space="preserve"> Level 2</w:t>
                            </w:r>
                            <w:r w:rsidR="004F73F9" w:rsidRPr="004F73F9">
                              <w:rPr>
                                <w:rFonts w:ascii="Arial" w:hAnsi="Arial" w:cs="Arial"/>
                                <w:bCs/>
                                <w:szCs w:val="24"/>
                              </w:rPr>
                              <w:t xml:space="preserve"> </w:t>
                            </w:r>
                          </w:p>
                          <w:p w14:paraId="677A762D" w14:textId="3E4DFF95" w:rsidR="004F73F9" w:rsidRPr="004F73F9" w:rsidRDefault="00D02A7B" w:rsidP="004F73F9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</w:r>
                            <w:r w:rsidR="00D02A7B"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  <w:pict w14:anchorId="36A63B44">
                                <v:shape id="_x0000_i1073" type="#_x0000_t75" alt="" style="width:11.75pt;height:11pt;mso-width-percent:0;mso-height-percent:0;mso-width-percent:0;mso-height-percent:0">
                                  <v:imagedata r:id="rId38" o:title=""/>
                                </v:shape>
                              </w:pict>
                            </w:r>
                            <w:r w:rsidR="004F73F9" w:rsidRPr="004F73F9">
                              <w:rPr>
                                <w:rFonts w:ascii="Arial" w:hAnsi="Arial" w:cs="Arial"/>
                                <w:szCs w:val="24"/>
                              </w:rPr>
                              <w:t xml:space="preserve"> </w:t>
                            </w:r>
                            <w:r w:rsidR="004F73F9" w:rsidRPr="004F73F9">
                              <w:rPr>
                                <w:rFonts w:ascii="Arial" w:hAnsi="Arial" w:cs="Arial"/>
                                <w:bCs/>
                                <w:szCs w:val="24"/>
                              </w:rPr>
                              <w:t>Level 3</w:t>
                            </w:r>
                          </w:p>
                          <w:p w14:paraId="60148EC3" w14:textId="1652E683" w:rsidR="004F73F9" w:rsidRPr="004F73F9" w:rsidRDefault="00D02A7B" w:rsidP="004F73F9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</w:r>
                            <w:r w:rsidR="00D02A7B"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  <w:pict w14:anchorId="223C798B">
                                <v:shape id="_x0000_i1075" type="#_x0000_t75" alt="" style="width:11.75pt;height:11pt;mso-width-percent:0;mso-height-percent:0;mso-width-percent:0;mso-height-percent:0">
                                  <v:imagedata r:id="rId39" o:title=""/>
                                </v:shape>
                              </w:pict>
                            </w:r>
                            <w:r w:rsidR="004F73F9" w:rsidRPr="004F73F9">
                              <w:rPr>
                                <w:rFonts w:ascii="Arial" w:hAnsi="Arial" w:cs="Arial"/>
                                <w:szCs w:val="24"/>
                              </w:rPr>
                              <w:t xml:space="preserve"> Level 4</w:t>
                            </w:r>
                          </w:p>
                          <w:p w14:paraId="0FB5B6B2" w14:textId="48A58668" w:rsidR="004F73F9" w:rsidRDefault="00D02A7B" w:rsidP="004F73F9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</w:r>
                            <w:r w:rsidR="00D02A7B">
                              <w:rPr>
                                <w:rFonts w:ascii="Arial" w:hAnsi="Arial" w:cs="Arial"/>
                                <w:noProof/>
                                <w:szCs w:val="24"/>
                                <w:lang w:eastAsia="en-US"/>
                              </w:rPr>
                              <w:pict w14:anchorId="050F9B2C">
                                <v:shape id="_x0000_i1077" type="#_x0000_t75" alt="" style="width:11.75pt;height:11pt;mso-width-percent:0;mso-height-percent:0;mso-width-percent:0;mso-height-percent:0">
                                  <v:imagedata r:id="rId40" o:title=""/>
                                </v:shape>
                              </w:pict>
                            </w:r>
                            <w:r w:rsidR="004F73F9" w:rsidRPr="004F73F9">
                              <w:rPr>
                                <w:rFonts w:ascii="Arial" w:hAnsi="Arial" w:cs="Arial"/>
                                <w:szCs w:val="24"/>
                              </w:rPr>
                              <w:t xml:space="preserve"> </w:t>
                            </w:r>
                            <w:r w:rsidR="004F73F9" w:rsidRPr="004F73F9">
                              <w:rPr>
                                <w:rFonts w:ascii="Arial" w:hAnsi="Arial" w:cs="Arial"/>
                                <w:bCs/>
                                <w:szCs w:val="24"/>
                              </w:rPr>
                              <w:t>Not Sure</w:t>
                            </w:r>
                            <w:r w:rsidR="004F73F9">
                              <w:rPr>
                                <w:bCs/>
                                <w:szCs w:val="24"/>
                              </w:rPr>
                              <w:t xml:space="preserve"> </w:t>
                            </w:r>
                          </w:p>
                          <w:p w14:paraId="65D0C7A0" w14:textId="77777777" w:rsidR="004F73F9" w:rsidRPr="008A6B2E" w:rsidRDefault="004F73F9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1349F" w:rsidRPr="004F73F9">
              <w:rPr>
                <w:rFonts w:ascii="Arial" w:hAnsi="Arial" w:cs="Arial"/>
                <w:szCs w:val="24"/>
              </w:rPr>
              <w:t>What fluid consistency is this person currently having?</w:t>
            </w:r>
          </w:p>
          <w:p w14:paraId="4385ACB1" w14:textId="35DC3867" w:rsidR="0081349F" w:rsidRPr="004F73F9" w:rsidRDefault="0081349F" w:rsidP="0076787A">
            <w:pPr>
              <w:rPr>
                <w:rFonts w:ascii="Arial" w:hAnsi="Arial" w:cs="Arial"/>
                <w:szCs w:val="24"/>
              </w:rPr>
            </w:pPr>
          </w:p>
          <w:p w14:paraId="4EBF8284" w14:textId="400CE54D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4FBAE3E8">
                <v:shape id="_x0000_i1078" type="#_x0000_t75" alt="" style="width:11.75pt;height:11pt;mso-width-percent:0;mso-height-percent:0;mso-width-percent:0;mso-height-percent:0">
                  <v:imagedata r:id="rId41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Normal</w:t>
            </w:r>
          </w:p>
          <w:p w14:paraId="23FED92C" w14:textId="178670CB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4FC60B3B">
                <v:shape id="_x0000_i1079" type="#_x0000_t75" alt="" style="width:11.75pt;height:11pt;mso-width-percent:0;mso-height-percent:0;mso-width-percent:0;mso-height-percent:0">
                  <v:imagedata r:id="rId42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Stage 1</w:t>
            </w:r>
          </w:p>
          <w:p w14:paraId="02DE30F3" w14:textId="1F3E5F45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BA9A900">
                <v:shape id="_x0000_i1080" type="#_x0000_t75" alt="" style="width:11.75pt;height:11pt;mso-width-percent:0;mso-height-percent:0;mso-width-percent:0;mso-height-percent:0">
                  <v:imagedata r:id="rId43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Stage 2    </w:t>
            </w:r>
          </w:p>
          <w:p w14:paraId="21088417" w14:textId="3E4DE29C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36C56BA6">
                <v:shape id="_x0000_i1081" type="#_x0000_t75" alt="" style="width:11.75pt;height:11pt;mso-width-percent:0;mso-height-percent:0;mso-width-percent:0;mso-height-percent:0">
                  <v:imagedata r:id="rId44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Stage 3                                      </w:t>
            </w:r>
          </w:p>
          <w:p w14:paraId="5C6CA9CC" w14:textId="77777777" w:rsidR="004F73F9" w:rsidRPr="004F73F9" w:rsidRDefault="004F73F9" w:rsidP="0076787A">
            <w:pPr>
              <w:rPr>
                <w:rFonts w:ascii="Arial" w:hAnsi="Arial" w:cs="Arial"/>
                <w:szCs w:val="24"/>
              </w:rPr>
            </w:pPr>
          </w:p>
          <w:p w14:paraId="633CEAB5" w14:textId="4A532F69" w:rsidR="0081349F" w:rsidRPr="004F73F9" w:rsidRDefault="0081349F" w:rsidP="008A6B2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6287F8A1" w14:textId="0DDD2A11" w:rsidR="0081349F" w:rsidRPr="004F73F9" w:rsidRDefault="0081349F" w:rsidP="0076787A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155A1E52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0BF50C26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55C32355" w14:textId="49AC5FCB" w:rsidR="0081349F" w:rsidRPr="004F73F9" w:rsidRDefault="0081349F" w:rsidP="007A1299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What diet consistency is this person currently having?</w:t>
            </w:r>
          </w:p>
          <w:p w14:paraId="27695A68" w14:textId="57B7F06E" w:rsidR="0081349F" w:rsidRPr="004F73F9" w:rsidRDefault="0081349F" w:rsidP="00CC7923">
            <w:pPr>
              <w:rPr>
                <w:rFonts w:ascii="Arial" w:hAnsi="Arial" w:cs="Arial"/>
                <w:szCs w:val="24"/>
              </w:rPr>
            </w:pPr>
          </w:p>
          <w:p w14:paraId="01A22EFA" w14:textId="38B48A4B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FF1244A">
                <v:shape id="_x0000_i1082" type="#_x0000_t75" alt="" style="width:11.75pt;height:11pt;mso-width-percent:0;mso-height-percent:0;mso-width-percent:0;mso-height-percent:0">
                  <v:imagedata r:id="rId45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Level 4 Puree</w:t>
            </w:r>
          </w:p>
          <w:p w14:paraId="45F0CCD1" w14:textId="0A20F497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610A1701">
                <v:shape id="_x0000_i1083" type="#_x0000_t75" alt="" style="width:11.75pt;height:11pt;mso-width-percent:0;mso-height-percent:0;mso-width-percent:0;mso-height-percent:0">
                  <v:imagedata r:id="rId46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Level 5 Minced and Moist </w:t>
            </w:r>
          </w:p>
          <w:p w14:paraId="41EE36E8" w14:textId="4F02FE08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5B215F66">
                <v:shape id="_x0000_i1084" type="#_x0000_t75" alt="" style="width:11.75pt;height:11pt;mso-width-percent:0;mso-height-percent:0;mso-width-percent:0;mso-height-percent:0">
                  <v:imagedata r:id="rId47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</w:t>
            </w:r>
            <w:r w:rsidR="004F73F9" w:rsidRPr="004F73F9">
              <w:rPr>
                <w:rFonts w:ascii="Arial" w:hAnsi="Arial" w:cs="Arial"/>
                <w:bCs/>
                <w:szCs w:val="24"/>
              </w:rPr>
              <w:t xml:space="preserve">Level 6 Soft and Bite Sized </w:t>
            </w:r>
          </w:p>
          <w:p w14:paraId="6ABD446F" w14:textId="798644F2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2A55A452">
                <v:shape id="_x0000_i1085" type="#_x0000_t75" alt="" style="width:11.75pt;height:11pt;mso-width-percent:0;mso-height-percent:0;mso-width-percent:0;mso-height-percent:0">
                  <v:imagedata r:id="rId48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Level 7 Easy to Chew </w:t>
            </w:r>
          </w:p>
          <w:p w14:paraId="79F75493" w14:textId="2C556989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328DB695">
                <v:shape id="_x0000_i1086" type="#_x0000_t75" alt="" style="width:11.75pt;height:11pt;mso-width-percent:0;mso-height-percent:0;mso-width-percent:0;mso-height-percent:0">
                  <v:imagedata r:id="rId49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</w:t>
            </w:r>
            <w:r w:rsidR="004F73F9" w:rsidRPr="004F73F9">
              <w:rPr>
                <w:rFonts w:ascii="Arial" w:hAnsi="Arial" w:cs="Arial"/>
                <w:bCs/>
                <w:szCs w:val="24"/>
              </w:rPr>
              <w:t xml:space="preserve">Level 7 Regular/Normal </w:t>
            </w:r>
          </w:p>
          <w:p w14:paraId="23B9CCCD" w14:textId="0F6216EE" w:rsidR="0081349F" w:rsidRPr="004F73F9" w:rsidRDefault="0081349F" w:rsidP="000251FE">
            <w:pPr>
              <w:rPr>
                <w:rFonts w:ascii="Arial" w:hAnsi="Arial" w:cs="Arial"/>
                <w:szCs w:val="24"/>
              </w:rPr>
            </w:pPr>
          </w:p>
          <w:p w14:paraId="110FBE7B" w14:textId="050315F7" w:rsidR="008A6B2E" w:rsidRPr="004F73F9" w:rsidRDefault="0081349F" w:rsidP="008A6B2E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oes the patient have bread?</w:t>
            </w:r>
          </w:p>
          <w:p w14:paraId="0AD45324" w14:textId="34374181" w:rsidR="005D353E" w:rsidRPr="00C2790B" w:rsidRDefault="005D353E" w:rsidP="00C2790B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4543AC51" w14:textId="5387ACFD" w:rsidR="0081349F" w:rsidRPr="00C2790B" w:rsidRDefault="005D353E" w:rsidP="007A129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</w:tc>
        <w:tc>
          <w:tcPr>
            <w:tcW w:w="4978" w:type="dxa"/>
            <w:gridSpan w:val="4"/>
          </w:tcPr>
          <w:p w14:paraId="206ACAE8" w14:textId="5D81DC89" w:rsidR="0081349F" w:rsidRPr="004F73F9" w:rsidRDefault="003A355F" w:rsidP="00BA7A77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What is difficult for them to eat?</w:t>
            </w:r>
          </w:p>
        </w:tc>
        <w:tc>
          <w:tcPr>
            <w:tcW w:w="238" w:type="dxa"/>
            <w:shd w:val="clear" w:color="auto" w:fill="BFBFBF" w:themeFill="background1" w:themeFillShade="BF"/>
          </w:tcPr>
          <w:p w14:paraId="3BF6F3D5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3CBFC914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3C35DAFF" w14:textId="1704557B" w:rsidR="00820446" w:rsidRPr="004F73F9" w:rsidRDefault="0081349F" w:rsidP="00820446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Has the patient experienced any unplanned weight loss</w:t>
            </w:r>
            <w:r w:rsidR="00820446" w:rsidRPr="004F73F9">
              <w:rPr>
                <w:rFonts w:ascii="Arial" w:hAnsi="Arial" w:cs="Arial"/>
                <w:szCs w:val="24"/>
              </w:rPr>
              <w:t>?</w:t>
            </w:r>
          </w:p>
          <w:p w14:paraId="555092C3" w14:textId="4472997D" w:rsidR="005D353E" w:rsidRPr="00C2790B" w:rsidRDefault="005D353E" w:rsidP="00C2790B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0F1B1F28" w14:textId="7B773749" w:rsidR="005D353E" w:rsidRPr="00C2790B" w:rsidRDefault="005D353E" w:rsidP="00C2790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0A0C383B" w14:textId="59A005D1" w:rsidR="0081349F" w:rsidRPr="004F73F9" w:rsidRDefault="0081349F" w:rsidP="00FD34A5">
            <w:pPr>
              <w:rPr>
                <w:rFonts w:ascii="Arial" w:hAnsi="Arial" w:cs="Arial"/>
                <w:szCs w:val="24"/>
              </w:rPr>
            </w:pPr>
          </w:p>
          <w:p w14:paraId="6AC212F3" w14:textId="723B7522" w:rsidR="0081349F" w:rsidRPr="004F73F9" w:rsidRDefault="0081349F" w:rsidP="00820446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57ACF90C" w14:textId="2242206D" w:rsidR="0081349F" w:rsidRPr="004F73F9" w:rsidRDefault="0081349F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How much weight have they lost?</w:t>
            </w:r>
          </w:p>
          <w:p w14:paraId="709F1A96" w14:textId="77777777" w:rsidR="00244FCB" w:rsidRDefault="00244FCB">
            <w:pPr>
              <w:rPr>
                <w:rFonts w:ascii="Arial" w:hAnsi="Arial" w:cs="Arial"/>
                <w:szCs w:val="24"/>
              </w:rPr>
            </w:pPr>
          </w:p>
          <w:p w14:paraId="7C1746D2" w14:textId="77777777" w:rsidR="00C2790B" w:rsidRPr="004F73F9" w:rsidRDefault="00C2790B">
            <w:pPr>
              <w:rPr>
                <w:rFonts w:ascii="Arial" w:hAnsi="Arial" w:cs="Arial"/>
                <w:szCs w:val="24"/>
              </w:rPr>
            </w:pPr>
          </w:p>
          <w:p w14:paraId="6B8EB0AD" w14:textId="3F056CD1" w:rsidR="0081349F" w:rsidRPr="004F73F9" w:rsidRDefault="0081349F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Over what period?</w:t>
            </w:r>
          </w:p>
          <w:p w14:paraId="4E2C648B" w14:textId="77777777" w:rsidR="00244FCB" w:rsidRPr="004F73F9" w:rsidRDefault="00244FCB">
            <w:pPr>
              <w:rPr>
                <w:rFonts w:ascii="Arial" w:hAnsi="Arial" w:cs="Arial"/>
                <w:szCs w:val="24"/>
              </w:rPr>
            </w:pPr>
          </w:p>
          <w:p w14:paraId="21DB21F2" w14:textId="42B76E53" w:rsidR="00244FCB" w:rsidRPr="004F73F9" w:rsidRDefault="00244FCB" w:rsidP="00C2790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6EB1F98F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6CF1C809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4A8B5CAD" w14:textId="2790D46C" w:rsidR="00820446" w:rsidRPr="004F73F9" w:rsidRDefault="0081349F" w:rsidP="00820446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oes this person need help with eating and drinking?</w:t>
            </w:r>
          </w:p>
          <w:p w14:paraId="4B0D27AB" w14:textId="3E6E837B" w:rsidR="005D353E" w:rsidRPr="00C2790B" w:rsidRDefault="005D353E" w:rsidP="00C2790B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52B7AC27" w14:textId="30B6D290" w:rsidR="005D353E" w:rsidRPr="00C2790B" w:rsidRDefault="005D353E" w:rsidP="00C2790B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2491CDEC" w14:textId="4E7904AA" w:rsidR="00820446" w:rsidRPr="004F73F9" w:rsidRDefault="00820446" w:rsidP="005D353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6F1186B0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0E68FE55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0CC4E994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11F080AC" w14:textId="70B89FB9" w:rsidR="00820446" w:rsidRPr="004F73F9" w:rsidRDefault="0081349F" w:rsidP="00820446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Does this person have difficulties taking tablets? </w:t>
            </w:r>
          </w:p>
          <w:p w14:paraId="53A569A9" w14:textId="4CBF67A4" w:rsidR="005D353E" w:rsidRPr="00C2790B" w:rsidRDefault="005D353E" w:rsidP="00C2790B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0BD36951" w14:textId="65F7CA07" w:rsidR="005D353E" w:rsidRPr="00C2790B" w:rsidRDefault="005D353E" w:rsidP="00C2790B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1293F436" w14:textId="1B0B5FA6" w:rsidR="00820446" w:rsidRPr="004F73F9" w:rsidRDefault="00820446" w:rsidP="005D353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68BD92F8" w14:textId="63288649" w:rsidR="0081349F" w:rsidRPr="004F73F9" w:rsidRDefault="00820446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If yes, discuss alternatives with patients GP</w:t>
            </w:r>
          </w:p>
        </w:tc>
        <w:tc>
          <w:tcPr>
            <w:tcW w:w="238" w:type="dxa"/>
            <w:shd w:val="clear" w:color="auto" w:fill="BFBFBF" w:themeFill="background1" w:themeFillShade="BF"/>
          </w:tcPr>
          <w:p w14:paraId="4BBC2ADB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36F2DFB2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3A5B9467" w14:textId="77777777" w:rsidR="0081349F" w:rsidRPr="004F73F9" w:rsidRDefault="0081349F" w:rsidP="003B2F1C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  <w:u w:val="single"/>
              </w:rPr>
              <w:t>Voice</w:t>
            </w:r>
          </w:p>
          <w:p w14:paraId="09E83DFD" w14:textId="77777777" w:rsidR="00820446" w:rsidRPr="004F73F9" w:rsidRDefault="0081349F" w:rsidP="005D353E">
            <w:pPr>
              <w:rPr>
                <w:rFonts w:ascii="Arial" w:hAnsi="Arial" w:cs="Arial"/>
                <w:b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Does the person have problems with their </w:t>
            </w:r>
            <w:r w:rsidRPr="004F73F9">
              <w:rPr>
                <w:rFonts w:ascii="Arial" w:hAnsi="Arial" w:cs="Arial"/>
                <w:b/>
                <w:szCs w:val="24"/>
              </w:rPr>
              <w:t>voic</w:t>
            </w:r>
            <w:r w:rsidR="005D353E" w:rsidRPr="004F73F9">
              <w:rPr>
                <w:rFonts w:ascii="Arial" w:hAnsi="Arial" w:cs="Arial"/>
                <w:b/>
                <w:szCs w:val="24"/>
              </w:rPr>
              <w:t xml:space="preserve">e? </w:t>
            </w:r>
          </w:p>
          <w:p w14:paraId="74015870" w14:textId="679B0736" w:rsidR="005D353E" w:rsidRPr="00C2790B" w:rsidRDefault="005D353E" w:rsidP="00C2790B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72AAA35E" w14:textId="417085AC" w:rsidR="005D353E" w:rsidRPr="00C2790B" w:rsidRDefault="005D353E" w:rsidP="00C2790B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665900E4" w14:textId="0A8420BA" w:rsidR="005D353E" w:rsidRPr="004F73F9" w:rsidRDefault="005D353E" w:rsidP="005D353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761ACB18" w14:textId="14C4F646" w:rsidR="0081349F" w:rsidRPr="004F73F9" w:rsidRDefault="0081349F" w:rsidP="00244FCB">
            <w:pPr>
              <w:jc w:val="both"/>
              <w:rPr>
                <w:rFonts w:ascii="Arial" w:hAnsi="Arial" w:cs="Arial"/>
                <w:b/>
                <w:bCs/>
                <w:szCs w:val="24"/>
              </w:rPr>
            </w:pPr>
            <w:r w:rsidRPr="004F73F9">
              <w:rPr>
                <w:rFonts w:ascii="Arial" w:hAnsi="Arial" w:cs="Arial"/>
                <w:b/>
                <w:bCs/>
                <w:szCs w:val="24"/>
              </w:rPr>
              <w:t>If yes, referral must be made by ENT, or the ENT clinic letter requesting SLT input be sent with this referral</w:t>
            </w:r>
          </w:p>
          <w:p w14:paraId="4C13FA6E" w14:textId="77777777" w:rsidR="00244FCB" w:rsidRPr="004F73F9" w:rsidRDefault="00244FCB" w:rsidP="00244FCB">
            <w:pPr>
              <w:jc w:val="both"/>
              <w:rPr>
                <w:rFonts w:ascii="Arial" w:hAnsi="Arial" w:cs="Arial"/>
                <w:b/>
                <w:bCs/>
                <w:szCs w:val="24"/>
              </w:rPr>
            </w:pPr>
          </w:p>
          <w:p w14:paraId="5AD2F6F8" w14:textId="08C0BBB1" w:rsidR="0061120A" w:rsidRPr="004F73F9" w:rsidRDefault="0061120A" w:rsidP="00244FCB">
            <w:pPr>
              <w:jc w:val="both"/>
              <w:rPr>
                <w:rFonts w:ascii="Arial" w:hAnsi="Arial" w:cs="Arial"/>
                <w:b/>
                <w:bCs/>
                <w:szCs w:val="24"/>
              </w:rPr>
            </w:pPr>
            <w:proofErr w:type="gramStart"/>
            <w:r w:rsidRPr="004F73F9">
              <w:rPr>
                <w:rFonts w:ascii="Arial" w:hAnsi="Arial" w:cs="Arial"/>
                <w:b/>
                <w:bCs/>
                <w:szCs w:val="24"/>
              </w:rPr>
              <w:t>In order to</w:t>
            </w:r>
            <w:proofErr w:type="gramEnd"/>
            <w:r w:rsidRPr="004F73F9">
              <w:rPr>
                <w:rFonts w:ascii="Arial" w:hAnsi="Arial" w:cs="Arial"/>
                <w:b/>
                <w:bCs/>
                <w:szCs w:val="24"/>
              </w:rPr>
              <w:t xml:space="preserve"> accept the referral, the patient must have seen ENT in the last 6 months </w:t>
            </w:r>
          </w:p>
          <w:p w14:paraId="0B656FBD" w14:textId="7CEE3E24" w:rsidR="0061120A" w:rsidRPr="004F73F9" w:rsidRDefault="0061120A" w:rsidP="0061120A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4D7C5C6F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27D702E5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1E7C938C" w14:textId="77777777" w:rsidR="0081349F" w:rsidRPr="004F73F9" w:rsidRDefault="0081349F" w:rsidP="00330DC6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  <w:u w:val="single"/>
              </w:rPr>
              <w:t>Stammer/stutter</w:t>
            </w:r>
          </w:p>
          <w:p w14:paraId="15E91658" w14:textId="25B5BC97" w:rsidR="0081349F" w:rsidRPr="004F73F9" w:rsidRDefault="0081349F" w:rsidP="00203291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</w:t>
            </w:r>
            <w:r w:rsidR="005D353E" w:rsidRPr="004F73F9">
              <w:rPr>
                <w:rFonts w:ascii="Arial" w:hAnsi="Arial" w:cs="Arial"/>
                <w:szCs w:val="24"/>
              </w:rPr>
              <w:t>o</w:t>
            </w:r>
            <w:r w:rsidRPr="004F73F9">
              <w:rPr>
                <w:rFonts w:ascii="Arial" w:hAnsi="Arial" w:cs="Arial"/>
                <w:szCs w:val="24"/>
              </w:rPr>
              <w:t xml:space="preserve">es the person have a </w:t>
            </w:r>
            <w:r w:rsidRPr="004F73F9">
              <w:rPr>
                <w:rFonts w:ascii="Arial" w:hAnsi="Arial" w:cs="Arial"/>
                <w:b/>
                <w:szCs w:val="24"/>
              </w:rPr>
              <w:t>stammer/stutter</w:t>
            </w:r>
            <w:r w:rsidRPr="004F73F9">
              <w:rPr>
                <w:rFonts w:ascii="Arial" w:hAnsi="Arial" w:cs="Arial"/>
                <w:szCs w:val="24"/>
              </w:rPr>
              <w:t>?</w:t>
            </w:r>
          </w:p>
          <w:p w14:paraId="4810A7F9" w14:textId="4208E15C" w:rsidR="005D353E" w:rsidRPr="004F73F9" w:rsidRDefault="005D353E" w:rsidP="00203291">
            <w:pPr>
              <w:rPr>
                <w:rFonts w:ascii="Arial" w:hAnsi="Arial" w:cs="Arial"/>
                <w:szCs w:val="24"/>
              </w:rPr>
            </w:pPr>
          </w:p>
          <w:p w14:paraId="32037827" w14:textId="4E22F5E3" w:rsidR="005D353E" w:rsidRPr="00C2790B" w:rsidRDefault="005D353E" w:rsidP="00C2790B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lastRenderedPageBreak/>
              <w:t xml:space="preserve">Yes  </w:t>
            </w:r>
          </w:p>
          <w:p w14:paraId="6726091C" w14:textId="2E3FEE37" w:rsidR="00820446" w:rsidRPr="00C2790B" w:rsidRDefault="005D353E" w:rsidP="00C2790B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44CA20BF" w14:textId="65A28B45" w:rsidR="00820446" w:rsidRPr="004F73F9" w:rsidRDefault="00820446" w:rsidP="00820446">
            <w:pPr>
              <w:rPr>
                <w:rFonts w:ascii="Arial" w:hAnsi="Arial" w:cs="Arial"/>
                <w:szCs w:val="24"/>
              </w:rPr>
            </w:pPr>
          </w:p>
          <w:p w14:paraId="2C351A35" w14:textId="2A0AE5B8" w:rsidR="00820446" w:rsidRPr="004F73F9" w:rsidRDefault="00820446" w:rsidP="0020329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554DAE4A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20243376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23D93B03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7E96DA89" w14:textId="77777777" w:rsidR="0081349F" w:rsidRPr="004F73F9" w:rsidRDefault="0081349F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  <w:u w:val="single"/>
              </w:rPr>
              <w:t xml:space="preserve">Language </w:t>
            </w:r>
          </w:p>
          <w:p w14:paraId="7C4AC7AE" w14:textId="667858B9" w:rsidR="0081349F" w:rsidRPr="004F73F9" w:rsidRDefault="0081349F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oes the person struggle to:</w:t>
            </w:r>
          </w:p>
          <w:p w14:paraId="31F0AEB7" w14:textId="57E43B93" w:rsidR="00820446" w:rsidRPr="004F73F9" w:rsidRDefault="00820446">
            <w:pPr>
              <w:rPr>
                <w:rFonts w:ascii="Arial" w:hAnsi="Arial" w:cs="Arial"/>
                <w:szCs w:val="24"/>
              </w:rPr>
            </w:pPr>
          </w:p>
          <w:p w14:paraId="4DEB2FD5" w14:textId="195F6DE5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2A313479">
                <v:shape id="_x0000_i1099" type="#_x0000_t75" alt="" style="width:11.75pt;height:11pt;mso-width-percent:0;mso-height-percent:0;mso-width-percent:0;mso-height-percent:0">
                  <v:imagedata r:id="rId50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Find the right words to say or write down?</w:t>
            </w:r>
          </w:p>
          <w:p w14:paraId="5296EBB3" w14:textId="7272A099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3CB6DA8D">
                <v:shape id="_x0000_i1100" type="#_x0000_t75" alt="" style="width:11.75pt;height:11pt;mso-width-percent:0;mso-height-percent:0;mso-width-percent:0;mso-height-percent:0">
                  <v:imagedata r:id="rId51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understand what people say to them? </w:t>
            </w:r>
          </w:p>
          <w:p w14:paraId="69CE4B72" w14:textId="77777777" w:rsidR="004F73F9" w:rsidRPr="004F73F9" w:rsidRDefault="004F73F9">
            <w:pPr>
              <w:rPr>
                <w:rFonts w:ascii="Arial" w:hAnsi="Arial" w:cs="Arial"/>
                <w:szCs w:val="24"/>
              </w:rPr>
            </w:pPr>
          </w:p>
          <w:p w14:paraId="09EFD830" w14:textId="0951A3D3" w:rsidR="0081349F" w:rsidRPr="004F73F9" w:rsidRDefault="0081349F" w:rsidP="00820446">
            <w:pPr>
              <w:pStyle w:val="ListParagraph"/>
              <w:ind w:left="360"/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6FA250CE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4102CF58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313A1F76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5FB9A5F9" w14:textId="77777777" w:rsidR="0081349F" w:rsidRPr="004F73F9" w:rsidRDefault="0081349F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4F73F9">
              <w:rPr>
                <w:rFonts w:ascii="Arial" w:hAnsi="Arial" w:cs="Arial"/>
                <w:b/>
                <w:szCs w:val="24"/>
                <w:u w:val="single"/>
              </w:rPr>
              <w:t>Speech/ speaking</w:t>
            </w:r>
          </w:p>
          <w:p w14:paraId="2310F9A8" w14:textId="49270977" w:rsidR="004F73F9" w:rsidRPr="004F73F9" w:rsidRDefault="0081349F" w:rsidP="004F73F9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</w:t>
            </w:r>
            <w:r w:rsidR="004F73F9" w:rsidRPr="004F73F9">
              <w:rPr>
                <w:rFonts w:ascii="Arial" w:hAnsi="Arial" w:cs="Arial"/>
                <w:szCs w:val="24"/>
              </w:rPr>
              <w:t>o</w:t>
            </w:r>
            <w:r w:rsidRPr="004F73F9">
              <w:rPr>
                <w:rFonts w:ascii="Arial" w:hAnsi="Arial" w:cs="Arial"/>
                <w:szCs w:val="24"/>
              </w:rPr>
              <w:t>es the person have problems with:</w:t>
            </w:r>
          </w:p>
          <w:p w14:paraId="38BE4AE7" w14:textId="68FB30FC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7B352B50">
                <v:shape id="_x0000_i1101" type="#_x0000_t75" alt="" style="width:11.75pt;height:11pt;mso-width-percent:0;mso-height-percent:0;mso-width-percent:0;mso-height-percent:0">
                  <v:imagedata r:id="rId52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Speaking Clearly? </w:t>
            </w:r>
          </w:p>
          <w:p w14:paraId="774C5230" w14:textId="25177BB5" w:rsidR="004F73F9" w:rsidRPr="004F73F9" w:rsidRDefault="00D02A7B" w:rsidP="004F73F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noProof/>
                <w:szCs w:val="24"/>
                <w:lang w:eastAsia="en-US"/>
              </w:rPr>
            </w:r>
            <w:r w:rsidR="00D02A7B">
              <w:rPr>
                <w:rFonts w:ascii="Arial" w:hAnsi="Arial" w:cs="Arial"/>
                <w:noProof/>
                <w:szCs w:val="24"/>
                <w:lang w:eastAsia="en-US"/>
              </w:rPr>
              <w:pict w14:anchorId="41CB8BC8">
                <v:shape id="_x0000_i1102" type="#_x0000_t75" alt="" style="width:11.75pt;height:11pt;mso-width-percent:0;mso-height-percent:0;mso-width-percent:0;mso-height-percent:0">
                  <v:imagedata r:id="rId53" o:title=""/>
                </v:shape>
              </w:pict>
            </w:r>
            <w:r w:rsidR="004F73F9" w:rsidRPr="004F73F9">
              <w:rPr>
                <w:rFonts w:ascii="Arial" w:hAnsi="Arial" w:cs="Arial"/>
                <w:szCs w:val="24"/>
              </w:rPr>
              <w:t xml:space="preserve"> Speaking loudly enough for people to hear?  </w:t>
            </w:r>
          </w:p>
          <w:p w14:paraId="79A2F245" w14:textId="77777777" w:rsidR="004F73F9" w:rsidRPr="004F73F9" w:rsidRDefault="004F73F9" w:rsidP="004F73F9">
            <w:pPr>
              <w:rPr>
                <w:rFonts w:ascii="Arial" w:hAnsi="Arial" w:cs="Arial"/>
                <w:szCs w:val="24"/>
              </w:rPr>
            </w:pPr>
          </w:p>
          <w:p w14:paraId="16720BD7" w14:textId="275E942B" w:rsidR="0081349F" w:rsidRPr="004F73F9" w:rsidRDefault="0081349F" w:rsidP="00330DC6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2F0B24C1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598DD53B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772F4EDD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46BF6AA7" w14:textId="2E54D474" w:rsidR="0081349F" w:rsidRPr="004F73F9" w:rsidRDefault="0081349F" w:rsidP="00C53CEE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Does the difficulty impact on their/your ability to work?</w:t>
            </w:r>
          </w:p>
          <w:p w14:paraId="09C4838D" w14:textId="77777777" w:rsidR="00820446" w:rsidRPr="004F73F9" w:rsidRDefault="00820446" w:rsidP="00820446">
            <w:pPr>
              <w:rPr>
                <w:rFonts w:ascii="Arial" w:hAnsi="Arial" w:cs="Arial"/>
                <w:szCs w:val="24"/>
              </w:rPr>
            </w:pPr>
          </w:p>
          <w:p w14:paraId="5FC79DEB" w14:textId="1765E1C8" w:rsidR="005D353E" w:rsidRPr="00C2790B" w:rsidRDefault="005D353E" w:rsidP="00C2790B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08022DFF" w14:textId="3A9364F0" w:rsidR="005D353E" w:rsidRPr="00C2790B" w:rsidRDefault="005D353E" w:rsidP="00C2790B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62D2FED9" w14:textId="5387AF3C" w:rsidR="00820446" w:rsidRPr="004F73F9" w:rsidRDefault="00820446" w:rsidP="00820446">
            <w:pPr>
              <w:rPr>
                <w:rFonts w:ascii="Arial" w:hAnsi="Arial" w:cs="Arial"/>
                <w:szCs w:val="24"/>
              </w:rPr>
            </w:pPr>
          </w:p>
          <w:p w14:paraId="175A79ED" w14:textId="232708B2" w:rsidR="00820446" w:rsidRPr="004F73F9" w:rsidRDefault="00820446" w:rsidP="00820446">
            <w:pPr>
              <w:rPr>
                <w:rFonts w:ascii="Arial" w:hAnsi="Arial" w:cs="Arial"/>
                <w:color w:val="FF0000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 xml:space="preserve">If yes, how? </w:t>
            </w:r>
          </w:p>
          <w:p w14:paraId="0767363E" w14:textId="77777777" w:rsidR="00820446" w:rsidRPr="004F73F9" w:rsidRDefault="00820446" w:rsidP="00C53CEE">
            <w:pPr>
              <w:rPr>
                <w:rFonts w:ascii="Arial" w:hAnsi="Arial" w:cs="Arial"/>
                <w:szCs w:val="24"/>
              </w:rPr>
            </w:pPr>
          </w:p>
          <w:p w14:paraId="386B74CA" w14:textId="4E8D316D" w:rsidR="0081349F" w:rsidRPr="004F73F9" w:rsidRDefault="0081349F" w:rsidP="00C53CE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0DF9CC45" w14:textId="1A6923C0" w:rsidR="0081349F" w:rsidRPr="004F73F9" w:rsidRDefault="00820446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What is the person’s job / role?</w:t>
            </w:r>
          </w:p>
        </w:tc>
        <w:tc>
          <w:tcPr>
            <w:tcW w:w="238" w:type="dxa"/>
            <w:shd w:val="clear" w:color="auto" w:fill="BFBFBF" w:themeFill="background1" w:themeFillShade="BF"/>
          </w:tcPr>
          <w:p w14:paraId="431E299D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  <w:tr w:rsidR="0081349F" w:rsidRPr="004F73F9" w14:paraId="2E7E8C73" w14:textId="77777777" w:rsidTr="00B65214">
        <w:trPr>
          <w:gridAfter w:val="2"/>
          <w:wAfter w:w="58" w:type="dxa"/>
        </w:trPr>
        <w:tc>
          <w:tcPr>
            <w:tcW w:w="5104" w:type="dxa"/>
            <w:gridSpan w:val="3"/>
          </w:tcPr>
          <w:p w14:paraId="071F1260" w14:textId="77777777" w:rsidR="0081349F" w:rsidRPr="004F73F9" w:rsidRDefault="0081349F" w:rsidP="009C124B">
            <w:pPr>
              <w:rPr>
                <w:rFonts w:ascii="Arial" w:hAnsi="Arial" w:cs="Arial"/>
                <w:szCs w:val="24"/>
              </w:rPr>
            </w:pPr>
            <w:r w:rsidRPr="004F73F9">
              <w:rPr>
                <w:rFonts w:ascii="Arial" w:hAnsi="Arial" w:cs="Arial"/>
                <w:szCs w:val="24"/>
              </w:rPr>
              <w:t>Has there been a rapid change in their speech and /or language recently?</w:t>
            </w:r>
          </w:p>
          <w:p w14:paraId="362473AC" w14:textId="77777777" w:rsidR="00820446" w:rsidRPr="004F73F9" w:rsidRDefault="00820446" w:rsidP="00820446">
            <w:pPr>
              <w:rPr>
                <w:rFonts w:ascii="Arial" w:hAnsi="Arial" w:cs="Arial"/>
                <w:szCs w:val="24"/>
              </w:rPr>
            </w:pPr>
          </w:p>
          <w:p w14:paraId="42C41021" w14:textId="0769BE19" w:rsidR="005D353E" w:rsidRPr="00C2790B" w:rsidRDefault="005D353E" w:rsidP="00C2790B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Yes  </w:t>
            </w:r>
          </w:p>
          <w:p w14:paraId="76AB936F" w14:textId="7EAE88BD" w:rsidR="005D353E" w:rsidRPr="00C2790B" w:rsidRDefault="005D353E" w:rsidP="00C2790B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Cs w:val="24"/>
              </w:rPr>
            </w:pPr>
            <w:r w:rsidRPr="00C2790B">
              <w:rPr>
                <w:rFonts w:ascii="Arial" w:hAnsi="Arial" w:cs="Arial"/>
                <w:szCs w:val="24"/>
              </w:rPr>
              <w:t xml:space="preserve">No  </w:t>
            </w:r>
          </w:p>
          <w:p w14:paraId="6CF16486" w14:textId="12A961F1" w:rsidR="00820446" w:rsidRPr="004F73F9" w:rsidRDefault="00820446" w:rsidP="005D353E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78" w:type="dxa"/>
            <w:gridSpan w:val="4"/>
          </w:tcPr>
          <w:p w14:paraId="3C1BF120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38" w:type="dxa"/>
            <w:shd w:val="clear" w:color="auto" w:fill="BFBFBF" w:themeFill="background1" w:themeFillShade="BF"/>
          </w:tcPr>
          <w:p w14:paraId="16FE2282" w14:textId="77777777" w:rsidR="0081349F" w:rsidRPr="004F73F9" w:rsidRDefault="0081349F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04D2298D" w14:textId="77777777" w:rsidR="00D30BD7" w:rsidRPr="004F73F9" w:rsidRDefault="00D30BD7" w:rsidP="002C6AED">
      <w:pPr>
        <w:jc w:val="center"/>
        <w:rPr>
          <w:rFonts w:ascii="Arial" w:hAnsi="Arial" w:cs="Arial"/>
          <w:b/>
          <w:szCs w:val="24"/>
        </w:rPr>
      </w:pPr>
    </w:p>
    <w:p w14:paraId="5ED1B19C" w14:textId="2D9792D4" w:rsidR="006E0A3F" w:rsidRPr="004F73F9" w:rsidRDefault="006E0A3F" w:rsidP="002C6AED">
      <w:pPr>
        <w:jc w:val="center"/>
        <w:rPr>
          <w:rFonts w:ascii="Arial" w:hAnsi="Arial" w:cs="Arial"/>
          <w:b/>
          <w:szCs w:val="24"/>
        </w:rPr>
      </w:pPr>
    </w:p>
    <w:bookmarkEnd w:id="0"/>
    <w:p w14:paraId="2AE88ABC" w14:textId="6C1BA36D" w:rsidR="006E0A3F" w:rsidRPr="004F73F9" w:rsidRDefault="006E0A3F" w:rsidP="00A60EEA">
      <w:pPr>
        <w:rPr>
          <w:rFonts w:ascii="Arial" w:hAnsi="Arial" w:cs="Arial"/>
          <w:bCs/>
          <w:color w:val="FF0000"/>
          <w:szCs w:val="24"/>
        </w:rPr>
      </w:pPr>
    </w:p>
    <w:sectPr w:rsidR="006E0A3F" w:rsidRPr="004F73F9" w:rsidSect="00330DC6">
      <w:pgSz w:w="11906" w:h="16838"/>
      <w:pgMar w:top="426" w:right="849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72" o:spid="_x0000_i1083" type="#_x0000_t75" style="width:16.9pt;height:16.15pt;visibility:visible;mso-wrap-style:square" o:bullet="t">
        <v:imagedata r:id="rId1" o:title=""/>
        <o:lock v:ext="edit" aspectratio="f"/>
      </v:shape>
    </w:pict>
  </w:numPicBullet>
  <w:numPicBullet w:numPicBulletId="1">
    <w:pict>
      <v:shape id="Picture 71" o:spid="_x0000_i1087" type="#_x0000_t75" style="width:16.9pt;height:16.15pt;visibility:visible;mso-wrap-style:square" o:bullet="t">
        <v:imagedata r:id="rId2" o:title=""/>
        <o:lock v:ext="edit" aspectratio="f"/>
      </v:shape>
    </w:pict>
  </w:numPicBullet>
  <w:numPicBullet w:numPicBulletId="2">
    <w:pict>
      <v:shape id="Picture 70" o:spid="_x0000_i1094" type="#_x0000_t75" style="width:16.9pt;height:16.15pt;visibility:visible;mso-wrap-style:square" o:bullet="t">
        <v:imagedata r:id="rId3" o:title=""/>
        <o:lock v:ext="edit" aspectratio="f"/>
      </v:shape>
    </w:pict>
  </w:numPicBullet>
  <w:numPicBullet w:numPicBulletId="3">
    <w:pict>
      <v:shape id="Picture 69" o:spid="_x0000_i1101" type="#_x0000_t75" style="width:16.9pt;height:16.15pt;visibility:visible;mso-wrap-style:square" o:bullet="t">
        <v:imagedata r:id="rId4" o:title=""/>
        <o:lock v:ext="edit" aspectratio="f"/>
      </v:shape>
    </w:pict>
  </w:numPicBullet>
  <w:numPicBullet w:numPicBulletId="4">
    <w:pict>
      <v:shape id="Picture 68" o:spid="_x0000_i1114" type="#_x0000_t75" style="width:16.9pt;height:16.15pt;visibility:visible;mso-wrap-style:square" o:bullet="t">
        <v:imagedata r:id="rId5" o:title=""/>
        <o:lock v:ext="edit" aspectratio="f"/>
      </v:shape>
    </w:pict>
  </w:numPicBullet>
  <w:numPicBullet w:numPicBulletId="5">
    <w:pict>
      <v:shape id="Picture 67" o:spid="_x0000_i1130" type="#_x0000_t75" style="width:16.9pt;height:16.15pt;visibility:visible;mso-wrap-style:square" o:bullet="t">
        <v:imagedata r:id="rId6" o:title=""/>
        <o:lock v:ext="edit" aspectratio="f"/>
      </v:shape>
    </w:pict>
  </w:numPicBullet>
  <w:numPicBullet w:numPicBulletId="6">
    <w:pict>
      <v:shape id="Picture 66" o:spid="_x0000_i1149" type="#_x0000_t75" style="width:16.9pt;height:16.15pt;visibility:visible;mso-wrap-style:square" o:bullet="t">
        <v:imagedata r:id="rId7" o:title=""/>
        <o:lock v:ext="edit" aspectratio="f"/>
      </v:shape>
    </w:pict>
  </w:numPicBullet>
  <w:numPicBullet w:numPicBulletId="7">
    <w:pict>
      <v:shape id="Picture 57" o:spid="_x0000_i1178" type="#_x0000_t75" style="width:16.9pt;height:16.15pt;visibility:visible;mso-wrap-style:square" o:bullet="t">
        <v:imagedata r:id="rId8" o:title=""/>
        <o:lock v:ext="edit" aspectratio="f"/>
      </v:shape>
    </w:pict>
  </w:numPicBullet>
  <w:abstractNum w:abstractNumId="0" w15:restartNumberingAfterBreak="0">
    <w:nsid w:val="01720DF0"/>
    <w:multiLevelType w:val="hybridMultilevel"/>
    <w:tmpl w:val="D47E8526"/>
    <w:lvl w:ilvl="0" w:tplc="82D6DFD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72E0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B64A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A26E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10C2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B834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CAFC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8EE4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5A48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A43541F"/>
    <w:multiLevelType w:val="hybridMultilevel"/>
    <w:tmpl w:val="E1D68832"/>
    <w:lvl w:ilvl="0" w:tplc="57248336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8031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65636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CDEE9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D488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436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9678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AE22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44A4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3DB6602"/>
    <w:multiLevelType w:val="hybridMultilevel"/>
    <w:tmpl w:val="5C98C9BE"/>
    <w:lvl w:ilvl="0" w:tplc="3BB86DE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9856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E985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14EB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E23E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80D5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0E7E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06A0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B8293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4B75918"/>
    <w:multiLevelType w:val="hybridMultilevel"/>
    <w:tmpl w:val="6142B05A"/>
    <w:lvl w:ilvl="0" w:tplc="FCCE0B8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C069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F652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5058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8B647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B876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3435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D7CDE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4AC6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EDC02C1"/>
    <w:multiLevelType w:val="hybridMultilevel"/>
    <w:tmpl w:val="BCA0F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E23E3"/>
    <w:multiLevelType w:val="hybridMultilevel"/>
    <w:tmpl w:val="FE687DA8"/>
    <w:lvl w:ilvl="0" w:tplc="16A4D78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66D6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A22A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52AC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F5864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04438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ACE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94A3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863B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39E1353"/>
    <w:multiLevelType w:val="hybridMultilevel"/>
    <w:tmpl w:val="0E22690E"/>
    <w:lvl w:ilvl="0" w:tplc="B4E0A21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B6EEB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F02BA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74424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3AF5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C309B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8588C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3AB2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D498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3BA4D0D"/>
    <w:multiLevelType w:val="hybridMultilevel"/>
    <w:tmpl w:val="5AA866C4"/>
    <w:lvl w:ilvl="0" w:tplc="C60892F6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AC90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3CEA8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7033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F682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A2C8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E2EE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D49B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6AA8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59F7098"/>
    <w:multiLevelType w:val="hybridMultilevel"/>
    <w:tmpl w:val="797ABC64"/>
    <w:lvl w:ilvl="0" w:tplc="DA86EF7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C079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C4879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4E99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D00A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56ED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706CE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DC71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509E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84D4F29"/>
    <w:multiLevelType w:val="hybridMultilevel"/>
    <w:tmpl w:val="15A25C88"/>
    <w:lvl w:ilvl="0" w:tplc="51F6D6CE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8EBA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8494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061E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4AF5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4465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A102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DAD5F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FE86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9B121FE"/>
    <w:multiLevelType w:val="hybridMultilevel"/>
    <w:tmpl w:val="C5E2F4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396C55"/>
    <w:multiLevelType w:val="hybridMultilevel"/>
    <w:tmpl w:val="886E5DB6"/>
    <w:lvl w:ilvl="0" w:tplc="A064AC1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987B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90432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ACEE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D4103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56E5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3721E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76136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854E9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1542078"/>
    <w:multiLevelType w:val="hybridMultilevel"/>
    <w:tmpl w:val="B78C2AD8"/>
    <w:lvl w:ilvl="0" w:tplc="1D62957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B0FC5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3093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3E7E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5093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BC2F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CA8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C89E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4CA2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31997316"/>
    <w:multiLevelType w:val="hybridMultilevel"/>
    <w:tmpl w:val="C5F02F98"/>
    <w:lvl w:ilvl="0" w:tplc="31306F1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1083F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F25BF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78A5C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925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DCA5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3C52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829E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39C72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1DA3359"/>
    <w:multiLevelType w:val="hybridMultilevel"/>
    <w:tmpl w:val="5B52B432"/>
    <w:lvl w:ilvl="0" w:tplc="68B41826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5C9B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742F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D4643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10C8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A262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88D4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FEB0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345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6075CE2"/>
    <w:multiLevelType w:val="hybridMultilevel"/>
    <w:tmpl w:val="40BE4A5E"/>
    <w:lvl w:ilvl="0" w:tplc="8BF0F78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C091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5E88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BC92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3E88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3E4E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08C6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B0CD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AEA4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361B3C"/>
    <w:multiLevelType w:val="hybridMultilevel"/>
    <w:tmpl w:val="E43EA6D8"/>
    <w:lvl w:ilvl="0" w:tplc="60CE56A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4A5E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7A55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C874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0E46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C120D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E423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56F4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4AC2EA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CB53166"/>
    <w:multiLevelType w:val="hybridMultilevel"/>
    <w:tmpl w:val="87CE80EA"/>
    <w:lvl w:ilvl="0" w:tplc="2C204F1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8ED6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FAA1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DAF6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FE81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C0CF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389B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E6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AC689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D314A41"/>
    <w:multiLevelType w:val="hybridMultilevel"/>
    <w:tmpl w:val="C3F29D6A"/>
    <w:lvl w:ilvl="0" w:tplc="74545008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2052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3E3B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9A42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10A5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C827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0BE5E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8422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1B8C0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7D90E08"/>
    <w:multiLevelType w:val="hybridMultilevel"/>
    <w:tmpl w:val="EEB40DC6"/>
    <w:lvl w:ilvl="0" w:tplc="E3EC6BB2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A09B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ADE3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9948E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7810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3209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2046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4E8B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6E25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488F47EC"/>
    <w:multiLevelType w:val="hybridMultilevel"/>
    <w:tmpl w:val="F7645D30"/>
    <w:lvl w:ilvl="0" w:tplc="814EF7D8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0CD7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CE8D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46BB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F2BD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A212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1664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2C2A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8A6E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9B61132"/>
    <w:multiLevelType w:val="hybridMultilevel"/>
    <w:tmpl w:val="C22809FC"/>
    <w:lvl w:ilvl="0" w:tplc="6F988F7E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FCF9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0C66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02CA7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B85A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66EC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6A893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4A8E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2C25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4F01126C"/>
    <w:multiLevelType w:val="hybridMultilevel"/>
    <w:tmpl w:val="FF7CE5F0"/>
    <w:lvl w:ilvl="0" w:tplc="EBD6195C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8653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8621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38C2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9867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6414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00AF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C0C2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8081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3396956"/>
    <w:multiLevelType w:val="hybridMultilevel"/>
    <w:tmpl w:val="BDFE49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AC760E"/>
    <w:multiLevelType w:val="hybridMultilevel"/>
    <w:tmpl w:val="781C4BD8"/>
    <w:lvl w:ilvl="0" w:tplc="041033E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E622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AF88F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8807C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8662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6C48EE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7876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008C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028B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B5A463B"/>
    <w:multiLevelType w:val="hybridMultilevel"/>
    <w:tmpl w:val="DE029EFE"/>
    <w:lvl w:ilvl="0" w:tplc="D4C886A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sz w:val="32"/>
        <w:u w:val="singl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26A2E"/>
    <w:multiLevelType w:val="hybridMultilevel"/>
    <w:tmpl w:val="891C77FC"/>
    <w:lvl w:ilvl="0" w:tplc="9F24C98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2500CA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F8E9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EE6F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88B7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A76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0CBB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86D5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87237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BA46D02"/>
    <w:multiLevelType w:val="hybridMultilevel"/>
    <w:tmpl w:val="4ADAE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634A5E"/>
    <w:multiLevelType w:val="hybridMultilevel"/>
    <w:tmpl w:val="9D844080"/>
    <w:lvl w:ilvl="0" w:tplc="C6BCA4E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DA924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24AD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2ECB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6E5F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A34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BC06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B8A3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7CFE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5E68025C"/>
    <w:multiLevelType w:val="hybridMultilevel"/>
    <w:tmpl w:val="61D6BFB0"/>
    <w:lvl w:ilvl="0" w:tplc="6D32B82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C0E4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BA23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C2E6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C8DC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AA1B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B848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A06A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E823F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383739F"/>
    <w:multiLevelType w:val="hybridMultilevel"/>
    <w:tmpl w:val="27066812"/>
    <w:lvl w:ilvl="0" w:tplc="FFC4A142">
      <w:start w:val="1"/>
      <w:numFmt w:val="bullet"/>
      <w:lvlText w:val=""/>
      <w:lvlJc w:val="left"/>
      <w:pPr>
        <w:tabs>
          <w:tab w:val="num" w:pos="454"/>
        </w:tabs>
        <w:ind w:left="454" w:hanging="3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86086"/>
    <w:multiLevelType w:val="hybridMultilevel"/>
    <w:tmpl w:val="66A0689E"/>
    <w:lvl w:ilvl="0" w:tplc="109A3D8E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682F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763C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2A21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0ED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D8AE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77E5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D2D8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EA2E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F184644"/>
    <w:multiLevelType w:val="hybridMultilevel"/>
    <w:tmpl w:val="E544F7B6"/>
    <w:lvl w:ilvl="0" w:tplc="82FA30F6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981E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20BA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82E7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502D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CAEC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E48A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7ADB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FE84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3EA20EE"/>
    <w:multiLevelType w:val="hybridMultilevel"/>
    <w:tmpl w:val="0A12D410"/>
    <w:lvl w:ilvl="0" w:tplc="FA5AE87A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0AB2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F36CE6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8E28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FCC8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3862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3AF3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CAE1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1644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77D17009"/>
    <w:multiLevelType w:val="hybridMultilevel"/>
    <w:tmpl w:val="B78633BA"/>
    <w:lvl w:ilvl="0" w:tplc="B6A08F32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5205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97629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2C6B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0A0A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4C55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3A2B8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8929C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CAB7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8506363"/>
    <w:multiLevelType w:val="hybridMultilevel"/>
    <w:tmpl w:val="3C980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E3D4D3D"/>
    <w:multiLevelType w:val="hybridMultilevel"/>
    <w:tmpl w:val="E2B242F2"/>
    <w:lvl w:ilvl="0" w:tplc="B91AA28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1C450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2302A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A1A20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7664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2886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085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D81E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56AB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26012314">
    <w:abstractNumId w:val="35"/>
  </w:num>
  <w:num w:numId="2" w16cid:durableId="995182245">
    <w:abstractNumId w:val="23"/>
  </w:num>
  <w:num w:numId="3" w16cid:durableId="1663463573">
    <w:abstractNumId w:val="4"/>
  </w:num>
  <w:num w:numId="4" w16cid:durableId="1141772012">
    <w:abstractNumId w:val="27"/>
  </w:num>
  <w:num w:numId="5" w16cid:durableId="2027949070">
    <w:abstractNumId w:val="10"/>
  </w:num>
  <w:num w:numId="6" w16cid:durableId="1499005449">
    <w:abstractNumId w:val="25"/>
  </w:num>
  <w:num w:numId="7" w16cid:durableId="163589670">
    <w:abstractNumId w:val="30"/>
  </w:num>
  <w:num w:numId="8" w16cid:durableId="2142650129">
    <w:abstractNumId w:val="17"/>
  </w:num>
  <w:num w:numId="9" w16cid:durableId="703094000">
    <w:abstractNumId w:val="29"/>
  </w:num>
  <w:num w:numId="10" w16cid:durableId="328409367">
    <w:abstractNumId w:val="2"/>
  </w:num>
  <w:num w:numId="11" w16cid:durableId="303392182">
    <w:abstractNumId w:val="5"/>
  </w:num>
  <w:num w:numId="12" w16cid:durableId="724836710">
    <w:abstractNumId w:val="22"/>
  </w:num>
  <w:num w:numId="13" w16cid:durableId="1798527026">
    <w:abstractNumId w:val="14"/>
  </w:num>
  <w:num w:numId="14" w16cid:durableId="1376152420">
    <w:abstractNumId w:val="19"/>
  </w:num>
  <w:num w:numId="15" w16cid:durableId="659312557">
    <w:abstractNumId w:val="36"/>
  </w:num>
  <w:num w:numId="16" w16cid:durableId="154566184">
    <w:abstractNumId w:val="31"/>
  </w:num>
  <w:num w:numId="17" w16cid:durableId="5864666">
    <w:abstractNumId w:val="13"/>
  </w:num>
  <w:num w:numId="18" w16cid:durableId="1592852561">
    <w:abstractNumId w:val="24"/>
  </w:num>
  <w:num w:numId="19" w16cid:durableId="1204752537">
    <w:abstractNumId w:val="32"/>
  </w:num>
  <w:num w:numId="20" w16cid:durableId="339357202">
    <w:abstractNumId w:val="1"/>
  </w:num>
  <w:num w:numId="21" w16cid:durableId="1407417537">
    <w:abstractNumId w:val="18"/>
  </w:num>
  <w:num w:numId="22" w16cid:durableId="1277560795">
    <w:abstractNumId w:val="6"/>
  </w:num>
  <w:num w:numId="23" w16cid:durableId="1758011863">
    <w:abstractNumId w:val="20"/>
  </w:num>
  <w:num w:numId="24" w16cid:durableId="22445622">
    <w:abstractNumId w:val="26"/>
  </w:num>
  <w:num w:numId="25" w16cid:durableId="1584684875">
    <w:abstractNumId w:val="11"/>
  </w:num>
  <w:num w:numId="26" w16cid:durableId="1366519562">
    <w:abstractNumId w:val="3"/>
  </w:num>
  <w:num w:numId="27" w16cid:durableId="1475954427">
    <w:abstractNumId w:val="12"/>
  </w:num>
  <w:num w:numId="28" w16cid:durableId="1889141521">
    <w:abstractNumId w:val="33"/>
  </w:num>
  <w:num w:numId="29" w16cid:durableId="1151170778">
    <w:abstractNumId w:val="7"/>
  </w:num>
  <w:num w:numId="30" w16cid:durableId="1876312281">
    <w:abstractNumId w:val="16"/>
  </w:num>
  <w:num w:numId="31" w16cid:durableId="593899832">
    <w:abstractNumId w:val="9"/>
  </w:num>
  <w:num w:numId="32" w16cid:durableId="1515922392">
    <w:abstractNumId w:val="8"/>
  </w:num>
  <w:num w:numId="33" w16cid:durableId="528445983">
    <w:abstractNumId w:val="0"/>
  </w:num>
  <w:num w:numId="34" w16cid:durableId="411974613">
    <w:abstractNumId w:val="28"/>
  </w:num>
  <w:num w:numId="35" w16cid:durableId="1384252372">
    <w:abstractNumId w:val="15"/>
  </w:num>
  <w:num w:numId="36" w16cid:durableId="1136725480">
    <w:abstractNumId w:val="34"/>
  </w:num>
  <w:num w:numId="37" w16cid:durableId="182118902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MDU3NzcxNzY1MTFX0lEKTi0uzszPAykwrAUAU7gUHywAAAA="/>
  </w:docVars>
  <w:rsids>
    <w:rsidRoot w:val="00DE2225"/>
    <w:rsid w:val="000251FE"/>
    <w:rsid w:val="00063158"/>
    <w:rsid w:val="00070E52"/>
    <w:rsid w:val="00087159"/>
    <w:rsid w:val="000E5F11"/>
    <w:rsid w:val="001063D1"/>
    <w:rsid w:val="0013779B"/>
    <w:rsid w:val="00155430"/>
    <w:rsid w:val="00166560"/>
    <w:rsid w:val="00167811"/>
    <w:rsid w:val="001817A6"/>
    <w:rsid w:val="001B1AEB"/>
    <w:rsid w:val="001C197D"/>
    <w:rsid w:val="001D5F9E"/>
    <w:rsid w:val="00203291"/>
    <w:rsid w:val="00214FDA"/>
    <w:rsid w:val="00244FCB"/>
    <w:rsid w:val="002726DC"/>
    <w:rsid w:val="0027599E"/>
    <w:rsid w:val="002848A9"/>
    <w:rsid w:val="002853EE"/>
    <w:rsid w:val="002C5A33"/>
    <w:rsid w:val="002C6AED"/>
    <w:rsid w:val="002D431D"/>
    <w:rsid w:val="002F5BEC"/>
    <w:rsid w:val="00320582"/>
    <w:rsid w:val="00330DC6"/>
    <w:rsid w:val="003465DB"/>
    <w:rsid w:val="00370B45"/>
    <w:rsid w:val="003806B3"/>
    <w:rsid w:val="003A355F"/>
    <w:rsid w:val="003B2F1C"/>
    <w:rsid w:val="004137DF"/>
    <w:rsid w:val="00420FBC"/>
    <w:rsid w:val="00432879"/>
    <w:rsid w:val="00442A4B"/>
    <w:rsid w:val="0048064D"/>
    <w:rsid w:val="00493D4F"/>
    <w:rsid w:val="004A3C6B"/>
    <w:rsid w:val="004A579C"/>
    <w:rsid w:val="004B131D"/>
    <w:rsid w:val="004D032E"/>
    <w:rsid w:val="004F73F9"/>
    <w:rsid w:val="00502C0C"/>
    <w:rsid w:val="00507477"/>
    <w:rsid w:val="005607DB"/>
    <w:rsid w:val="00561D35"/>
    <w:rsid w:val="0056397C"/>
    <w:rsid w:val="005A7F88"/>
    <w:rsid w:val="005B6075"/>
    <w:rsid w:val="005D353E"/>
    <w:rsid w:val="005D5FA2"/>
    <w:rsid w:val="005F1CE5"/>
    <w:rsid w:val="0061120A"/>
    <w:rsid w:val="00623FEF"/>
    <w:rsid w:val="00653C39"/>
    <w:rsid w:val="00666A7A"/>
    <w:rsid w:val="00681C20"/>
    <w:rsid w:val="006A0276"/>
    <w:rsid w:val="006B2519"/>
    <w:rsid w:val="006C1387"/>
    <w:rsid w:val="006E0A3F"/>
    <w:rsid w:val="006E7F00"/>
    <w:rsid w:val="00717020"/>
    <w:rsid w:val="0071768C"/>
    <w:rsid w:val="00757A0C"/>
    <w:rsid w:val="007626B1"/>
    <w:rsid w:val="0076787A"/>
    <w:rsid w:val="007A1299"/>
    <w:rsid w:val="007B1667"/>
    <w:rsid w:val="00812B46"/>
    <w:rsid w:val="0081349F"/>
    <w:rsid w:val="00820446"/>
    <w:rsid w:val="008526EE"/>
    <w:rsid w:val="00866A66"/>
    <w:rsid w:val="008744B2"/>
    <w:rsid w:val="00883A30"/>
    <w:rsid w:val="008A6B2E"/>
    <w:rsid w:val="00907725"/>
    <w:rsid w:val="0091160C"/>
    <w:rsid w:val="00934EC8"/>
    <w:rsid w:val="009A03E8"/>
    <w:rsid w:val="009A0FA3"/>
    <w:rsid w:val="009C124B"/>
    <w:rsid w:val="009E530E"/>
    <w:rsid w:val="00A03C76"/>
    <w:rsid w:val="00A12BAC"/>
    <w:rsid w:val="00A1569E"/>
    <w:rsid w:val="00A4192A"/>
    <w:rsid w:val="00A60EEA"/>
    <w:rsid w:val="00A70A0C"/>
    <w:rsid w:val="00AB4ED9"/>
    <w:rsid w:val="00AC6535"/>
    <w:rsid w:val="00B128C7"/>
    <w:rsid w:val="00B65214"/>
    <w:rsid w:val="00B94442"/>
    <w:rsid w:val="00B96CF2"/>
    <w:rsid w:val="00BA7A77"/>
    <w:rsid w:val="00BC6983"/>
    <w:rsid w:val="00BD7020"/>
    <w:rsid w:val="00C21A3A"/>
    <w:rsid w:val="00C2790B"/>
    <w:rsid w:val="00C41413"/>
    <w:rsid w:val="00C53CEE"/>
    <w:rsid w:val="00C54C00"/>
    <w:rsid w:val="00C66130"/>
    <w:rsid w:val="00C7124E"/>
    <w:rsid w:val="00C76929"/>
    <w:rsid w:val="00CA21D3"/>
    <w:rsid w:val="00CC7923"/>
    <w:rsid w:val="00CD6A61"/>
    <w:rsid w:val="00CF2ED0"/>
    <w:rsid w:val="00D02A7B"/>
    <w:rsid w:val="00D033A4"/>
    <w:rsid w:val="00D30BD7"/>
    <w:rsid w:val="00D32BA0"/>
    <w:rsid w:val="00D44F5C"/>
    <w:rsid w:val="00D61F68"/>
    <w:rsid w:val="00D92126"/>
    <w:rsid w:val="00DB2E2D"/>
    <w:rsid w:val="00DE2225"/>
    <w:rsid w:val="00DF75FE"/>
    <w:rsid w:val="00E14EFC"/>
    <w:rsid w:val="00E32881"/>
    <w:rsid w:val="00E350A2"/>
    <w:rsid w:val="00EA1E6E"/>
    <w:rsid w:val="00EB540F"/>
    <w:rsid w:val="00EC309C"/>
    <w:rsid w:val="00EC4F4E"/>
    <w:rsid w:val="00F054AF"/>
    <w:rsid w:val="00F1654D"/>
    <w:rsid w:val="00F32F31"/>
    <w:rsid w:val="00F406F5"/>
    <w:rsid w:val="00F40C5A"/>
    <w:rsid w:val="00F47C1B"/>
    <w:rsid w:val="00F953B4"/>
    <w:rsid w:val="00FC4EA8"/>
    <w:rsid w:val="00FC6DA1"/>
    <w:rsid w:val="00FD34A5"/>
    <w:rsid w:val="00FD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3"/>
    <o:shapelayout v:ext="edit">
      <o:idmap v:ext="edit" data="1"/>
    </o:shapelayout>
  </w:shapeDefaults>
  <w:decimalSymbol w:val="."/>
  <w:listSeparator w:val=","/>
  <w14:docId w14:val="52BF9AAA"/>
  <w15:docId w15:val="{37A0D9A1-8785-4C88-A98B-733A5194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2225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160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14E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4EF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B54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73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6.wmf"/><Relationship Id="rId18" Type="http://schemas.openxmlformats.org/officeDocument/2006/relationships/image" Target="media/image20.wmf"/><Relationship Id="rId26" Type="http://schemas.openxmlformats.org/officeDocument/2006/relationships/image" Target="media/image28.wmf"/><Relationship Id="rId39" Type="http://schemas.openxmlformats.org/officeDocument/2006/relationships/image" Target="media/image41.wmf"/><Relationship Id="rId21" Type="http://schemas.openxmlformats.org/officeDocument/2006/relationships/image" Target="media/image23.wmf"/><Relationship Id="rId34" Type="http://schemas.openxmlformats.org/officeDocument/2006/relationships/image" Target="media/image36.wmf"/><Relationship Id="rId42" Type="http://schemas.openxmlformats.org/officeDocument/2006/relationships/image" Target="media/image44.wmf"/><Relationship Id="rId47" Type="http://schemas.openxmlformats.org/officeDocument/2006/relationships/image" Target="media/image49.wmf"/><Relationship Id="rId50" Type="http://schemas.openxmlformats.org/officeDocument/2006/relationships/image" Target="media/image52.wmf"/><Relationship Id="rId55" Type="http://schemas.openxmlformats.org/officeDocument/2006/relationships/theme" Target="theme/theme1.xml"/><Relationship Id="rId7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9" Type="http://schemas.openxmlformats.org/officeDocument/2006/relationships/image" Target="media/image31.wmf"/><Relationship Id="rId11" Type="http://schemas.openxmlformats.org/officeDocument/2006/relationships/image" Target="media/image14.wmf"/><Relationship Id="rId24" Type="http://schemas.openxmlformats.org/officeDocument/2006/relationships/image" Target="media/image26.wmf"/><Relationship Id="rId32" Type="http://schemas.openxmlformats.org/officeDocument/2006/relationships/image" Target="media/image34.wmf"/><Relationship Id="rId37" Type="http://schemas.openxmlformats.org/officeDocument/2006/relationships/image" Target="media/image39.wmf"/><Relationship Id="rId40" Type="http://schemas.openxmlformats.org/officeDocument/2006/relationships/image" Target="media/image42.wmf"/><Relationship Id="rId45" Type="http://schemas.openxmlformats.org/officeDocument/2006/relationships/image" Target="media/image47.wmf"/><Relationship Id="rId53" Type="http://schemas.openxmlformats.org/officeDocument/2006/relationships/image" Target="media/image55.wmf"/><Relationship Id="rId5" Type="http://schemas.openxmlformats.org/officeDocument/2006/relationships/hyperlink" Target="mailto:CBS.General@uhcw.nhs.uk" TargetMode="External"/><Relationship Id="rId10" Type="http://schemas.openxmlformats.org/officeDocument/2006/relationships/image" Target="media/image13.wmf"/><Relationship Id="rId19" Type="http://schemas.openxmlformats.org/officeDocument/2006/relationships/image" Target="media/image21.wmf"/><Relationship Id="rId31" Type="http://schemas.openxmlformats.org/officeDocument/2006/relationships/image" Target="media/image33.wmf"/><Relationship Id="rId44" Type="http://schemas.openxmlformats.org/officeDocument/2006/relationships/image" Target="media/image46.wmf"/><Relationship Id="rId52" Type="http://schemas.openxmlformats.org/officeDocument/2006/relationships/image" Target="media/image54.wmf"/><Relationship Id="rId4" Type="http://schemas.openxmlformats.org/officeDocument/2006/relationships/webSettings" Target="webSettings.xml"/><Relationship Id="rId9" Type="http://schemas.openxmlformats.org/officeDocument/2006/relationships/image" Target="media/image12.wmf"/><Relationship Id="rId14" Type="http://schemas.openxmlformats.org/officeDocument/2006/relationships/image" Target="media/image17.wmf"/><Relationship Id="rId22" Type="http://schemas.openxmlformats.org/officeDocument/2006/relationships/image" Target="media/image24.wmf"/><Relationship Id="rId27" Type="http://schemas.openxmlformats.org/officeDocument/2006/relationships/image" Target="media/image29.wmf"/><Relationship Id="rId30" Type="http://schemas.openxmlformats.org/officeDocument/2006/relationships/image" Target="media/image32.wmf"/><Relationship Id="rId35" Type="http://schemas.openxmlformats.org/officeDocument/2006/relationships/image" Target="media/image37.wmf"/><Relationship Id="rId43" Type="http://schemas.openxmlformats.org/officeDocument/2006/relationships/image" Target="media/image45.wmf"/><Relationship Id="rId48" Type="http://schemas.openxmlformats.org/officeDocument/2006/relationships/image" Target="media/image50.wmf"/><Relationship Id="rId8" Type="http://schemas.openxmlformats.org/officeDocument/2006/relationships/image" Target="media/image11.wmf"/><Relationship Id="rId51" Type="http://schemas.openxmlformats.org/officeDocument/2006/relationships/image" Target="media/image53.wmf"/><Relationship Id="rId3" Type="http://schemas.openxmlformats.org/officeDocument/2006/relationships/settings" Target="settings.xml"/><Relationship Id="rId12" Type="http://schemas.openxmlformats.org/officeDocument/2006/relationships/image" Target="media/image15.wmf"/><Relationship Id="rId17" Type="http://schemas.openxmlformats.org/officeDocument/2006/relationships/image" Target="media/image19.wmf"/><Relationship Id="rId25" Type="http://schemas.openxmlformats.org/officeDocument/2006/relationships/image" Target="media/image27.wmf"/><Relationship Id="rId33" Type="http://schemas.openxmlformats.org/officeDocument/2006/relationships/image" Target="media/image35.wmf"/><Relationship Id="rId38" Type="http://schemas.openxmlformats.org/officeDocument/2006/relationships/image" Target="media/image40.wmf"/><Relationship Id="rId46" Type="http://schemas.openxmlformats.org/officeDocument/2006/relationships/image" Target="media/image48.wmf"/><Relationship Id="rId20" Type="http://schemas.openxmlformats.org/officeDocument/2006/relationships/image" Target="media/image22.wmf"/><Relationship Id="rId41" Type="http://schemas.openxmlformats.org/officeDocument/2006/relationships/image" Target="media/image43.wmf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9.wmf"/><Relationship Id="rId15" Type="http://schemas.openxmlformats.org/officeDocument/2006/relationships/image" Target="media/image18.wmf"/><Relationship Id="rId23" Type="http://schemas.openxmlformats.org/officeDocument/2006/relationships/image" Target="media/image25.wmf"/><Relationship Id="rId28" Type="http://schemas.openxmlformats.org/officeDocument/2006/relationships/image" Target="media/image30.wmf"/><Relationship Id="rId36" Type="http://schemas.openxmlformats.org/officeDocument/2006/relationships/image" Target="media/image38.wmf"/><Relationship Id="rId49" Type="http://schemas.openxmlformats.org/officeDocument/2006/relationships/image" Target="media/image51.wm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wmf"/><Relationship Id="rId3" Type="http://schemas.openxmlformats.org/officeDocument/2006/relationships/image" Target="media/image3.wmf"/><Relationship Id="rId7" Type="http://schemas.openxmlformats.org/officeDocument/2006/relationships/image" Target="media/image7.wmf"/><Relationship Id="rId2" Type="http://schemas.openxmlformats.org/officeDocument/2006/relationships/image" Target="media/image2.wmf"/><Relationship Id="rId1" Type="http://schemas.openxmlformats.org/officeDocument/2006/relationships/image" Target="media/image1.wmf"/><Relationship Id="rId6" Type="http://schemas.openxmlformats.org/officeDocument/2006/relationships/image" Target="media/image6.wmf"/><Relationship Id="rId5" Type="http://schemas.openxmlformats.org/officeDocument/2006/relationships/image" Target="media/image5.wmf"/><Relationship Id="rId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5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&amp; Warwickshire Partnership Trust</Company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bury Amy (RYG) C&amp;W PARTNERSHIP TRUST</dc:creator>
  <cp:keywords/>
  <dc:description/>
  <cp:lastModifiedBy>Paul Andrew Beaumont</cp:lastModifiedBy>
  <cp:revision>2</cp:revision>
  <cp:lastPrinted>2018-11-15T08:44:00Z</cp:lastPrinted>
  <dcterms:created xsi:type="dcterms:W3CDTF">2024-10-08T10:16:00Z</dcterms:created>
  <dcterms:modified xsi:type="dcterms:W3CDTF">2024-10-08T10:16:00Z</dcterms:modified>
</cp:coreProperties>
</file>